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CEC75" w14:textId="6D9CE914" w:rsidR="00B20D56" w:rsidRPr="00D322B3" w:rsidRDefault="00B20D56" w:rsidP="0073382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322B3">
        <w:rPr>
          <w:rFonts w:asciiTheme="minorHAnsi" w:hAnsiTheme="minorHAnsi" w:cstheme="minorHAnsi"/>
          <w:color w:val="FF595E"/>
        </w:rPr>
        <w:t xml:space="preserve">Case Study </w:t>
      </w:r>
      <w:r w:rsidR="009903A7" w:rsidRPr="00D322B3">
        <w:rPr>
          <w:rFonts w:asciiTheme="minorHAnsi" w:hAnsiTheme="minorHAnsi" w:cstheme="minorHAnsi"/>
          <w:color w:val="FF595E"/>
        </w:rPr>
        <w:t xml:space="preserve">2 </w:t>
      </w:r>
      <w:r w:rsidRPr="00D322B3">
        <w:rPr>
          <w:rFonts w:asciiTheme="minorHAnsi" w:hAnsiTheme="minorHAnsi" w:cstheme="minorHAnsi"/>
          <w:color w:val="FF595E"/>
        </w:rPr>
        <w:t xml:space="preserve">Task </w:t>
      </w:r>
      <w:r w:rsidR="009903A7" w:rsidRPr="00D322B3">
        <w:rPr>
          <w:rFonts w:asciiTheme="minorHAnsi" w:hAnsiTheme="minorHAnsi" w:cstheme="minorHAnsi"/>
          <w:color w:val="FF595E"/>
        </w:rPr>
        <w:t>2</w:t>
      </w:r>
      <w:r w:rsidRPr="00D322B3">
        <w:rPr>
          <w:rFonts w:asciiTheme="minorHAnsi" w:hAnsiTheme="minorHAnsi" w:cstheme="minorHAnsi"/>
          <w:color w:val="FF595E"/>
        </w:rPr>
        <w:t>.5 – Observation Form</w:t>
      </w:r>
      <w:r w:rsidRPr="00D322B3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D322B3" w:rsidRDefault="002F29A7" w:rsidP="0073382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322B3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322B3" w:rsidRDefault="00CC46FB" w:rsidP="00733828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D322B3" w:rsidRDefault="002F29A7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FE6E71B" w:rsidR="001F02AF" w:rsidRPr="00D322B3" w:rsidRDefault="002F29A7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D322B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D322B3">
        <w:rPr>
          <w:rFonts w:cstheme="minorHAnsi"/>
          <w:color w:val="404040" w:themeColor="text1" w:themeTint="BF"/>
          <w:sz w:val="20"/>
          <w:szCs w:val="20"/>
        </w:rPr>
        <w:t>list</w:t>
      </w: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D322B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B20D56" w:rsidRPr="00D322B3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9903A7" w:rsidRPr="00D322B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2</w:t>
      </w:r>
      <w:r w:rsidR="00B20D56" w:rsidRPr="00D322B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</w:t>
      </w:r>
      <w:r w:rsidR="009903A7" w:rsidRPr="00D322B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2</w:t>
      </w:r>
      <w:r w:rsidR="00B20D56" w:rsidRPr="00D322B3">
        <w:rPr>
          <w:rFonts w:cstheme="minorHAnsi"/>
          <w:b/>
          <w:bCs/>
          <w:color w:val="404040" w:themeColor="text1" w:themeTint="BF"/>
          <w:sz w:val="20"/>
          <w:szCs w:val="20"/>
        </w:rPr>
        <w:t>.5.</w:t>
      </w:r>
    </w:p>
    <w:p w14:paraId="3CAD83D2" w14:textId="1AE56084" w:rsidR="002F29A7" w:rsidRPr="00D322B3" w:rsidRDefault="001F02AF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B20D56" w:rsidRPr="00D322B3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9903A7" w:rsidRPr="00D322B3">
        <w:rPr>
          <w:rFonts w:cstheme="minorHAnsi"/>
          <w:color w:val="404040" w:themeColor="text1" w:themeTint="BF"/>
          <w:sz w:val="20"/>
          <w:szCs w:val="20"/>
        </w:rPr>
        <w:t xml:space="preserve"> 2</w:t>
      </w:r>
      <w:r w:rsidR="00B20D56" w:rsidRPr="00D322B3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9903A7" w:rsidRPr="00D322B3">
        <w:rPr>
          <w:rFonts w:cstheme="minorHAnsi"/>
          <w:color w:val="404040" w:themeColor="text1" w:themeTint="BF"/>
          <w:sz w:val="20"/>
          <w:szCs w:val="20"/>
        </w:rPr>
        <w:t>2</w:t>
      </w:r>
      <w:r w:rsidR="00B20D56" w:rsidRPr="00D322B3">
        <w:rPr>
          <w:rFonts w:cstheme="minorHAnsi"/>
          <w:color w:val="404040" w:themeColor="text1" w:themeTint="BF"/>
          <w:sz w:val="20"/>
          <w:szCs w:val="20"/>
        </w:rPr>
        <w:t>.5.</w:t>
      </w:r>
    </w:p>
    <w:p w14:paraId="72E1676E" w14:textId="77777777" w:rsidR="001F02AF" w:rsidRPr="00D322B3" w:rsidRDefault="001F02AF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322B3" w:rsidRDefault="002F29A7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2B1D3AA5" w14:textId="765339D0" w:rsidR="005014A8" w:rsidRPr="00D322B3" w:rsidRDefault="005014A8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facilitate a support activity for </w:t>
      </w:r>
      <w:r w:rsidR="00DE278F" w:rsidRPr="00D322B3">
        <w:rPr>
          <w:rFonts w:cstheme="minorHAnsi"/>
          <w:color w:val="404040" w:themeColor="text1" w:themeTint="BF"/>
          <w:sz w:val="20"/>
          <w:szCs w:val="20"/>
        </w:rPr>
        <w:t>their</w:t>
      </w: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 client in each of the following areas:</w:t>
      </w:r>
    </w:p>
    <w:p w14:paraId="25E9AFDE" w14:textId="77777777" w:rsidR="009D0D9D" w:rsidRPr="00D322B3" w:rsidRDefault="009D0D9D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Bed bathing</w:t>
      </w:r>
    </w:p>
    <w:p w14:paraId="110C9278" w14:textId="0D016147" w:rsidR="009D0D9D" w:rsidRPr="00D322B3" w:rsidRDefault="009D0D9D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Shaving</w:t>
      </w:r>
    </w:p>
    <w:p w14:paraId="08FD9865" w14:textId="56AB1047" w:rsidR="00083E6E" w:rsidRPr="00D322B3" w:rsidRDefault="00083E6E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Changing the colostomy bag</w:t>
      </w:r>
    </w:p>
    <w:p w14:paraId="6CA82D81" w14:textId="77777777" w:rsidR="009D0D9D" w:rsidRPr="00D322B3" w:rsidRDefault="009D0D9D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Assisting a person in taking pre-packaged medication</w:t>
      </w:r>
    </w:p>
    <w:p w14:paraId="2B96907A" w14:textId="25532165" w:rsidR="009D0D9D" w:rsidRPr="00D322B3" w:rsidRDefault="009D0D9D" w:rsidP="00DD772B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Transferring </w:t>
      </w:r>
      <w:r w:rsidR="00E71C1B" w:rsidRPr="00D322B3">
        <w:rPr>
          <w:rFonts w:cstheme="minorHAnsi"/>
          <w:color w:val="404040" w:themeColor="text1" w:themeTint="BF"/>
          <w:sz w:val="20"/>
          <w:szCs w:val="20"/>
        </w:rPr>
        <w:t>from a wheelchair to a car</w:t>
      </w:r>
    </w:p>
    <w:p w14:paraId="2B465AD6" w14:textId="53280764" w:rsidR="00FB329B" w:rsidRPr="00D322B3" w:rsidRDefault="00FB329B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Falls recovery</w:t>
      </w:r>
      <w:r w:rsidR="00FE3401" w:rsidRPr="00D322B3">
        <w:rPr>
          <w:rFonts w:cstheme="minorHAnsi"/>
          <w:color w:val="404040" w:themeColor="text1" w:themeTint="BF"/>
          <w:sz w:val="20"/>
          <w:szCs w:val="20"/>
        </w:rPr>
        <w:t>, specifically transferring from floor to a wheelchair</w:t>
      </w:r>
    </w:p>
    <w:p w14:paraId="5F84BADC" w14:textId="77777777" w:rsidR="005014A8" w:rsidRPr="00D322B3" w:rsidRDefault="005014A8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They must:</w:t>
      </w:r>
    </w:p>
    <w:p w14:paraId="02018316" w14:textId="77777777" w:rsidR="005014A8" w:rsidRPr="00D322B3" w:rsidRDefault="005014A8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Follow the person’s individualised support/care plan.</w:t>
      </w:r>
    </w:p>
    <w:p w14:paraId="0F0E8B75" w14:textId="77777777" w:rsidR="005014A8" w:rsidRPr="00D322B3" w:rsidRDefault="005014A8" w:rsidP="00733828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Follow the organisation’s policies and procedures for providing support.</w:t>
      </w:r>
    </w:p>
    <w:p w14:paraId="3C08BE48" w14:textId="18DADC33" w:rsidR="005014A8" w:rsidRPr="00D322B3" w:rsidRDefault="005014A8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1B55A075" w14:textId="19D9F2CA" w:rsidR="009C797D" w:rsidRPr="00D322B3" w:rsidRDefault="00CC46FB" w:rsidP="0073382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D322B3">
        <w:rPr>
          <w:rFonts w:cstheme="minorHAnsi"/>
          <w:color w:val="404040" w:themeColor="text1" w:themeTint="BF"/>
          <w:sz w:val="20"/>
          <w:szCs w:val="20"/>
        </w:rPr>
        <w:t>on</w:t>
      </w:r>
      <w:r w:rsidR="00B25676" w:rsidRPr="00D322B3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D322B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439C39C" w14:textId="77777777" w:rsidR="0066472A" w:rsidRPr="00D322B3" w:rsidRDefault="0066472A" w:rsidP="00733828">
      <w:pPr>
        <w:pStyle w:val="ListParagraph"/>
        <w:numPr>
          <w:ilvl w:val="0"/>
          <w:numId w:val="3"/>
        </w:numPr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 and relevant service standards, policies, and procedures.</w:t>
      </w:r>
    </w:p>
    <w:p w14:paraId="2E736A50" w14:textId="2EA1A70C" w:rsidR="009D0D9D" w:rsidRPr="00D322B3" w:rsidRDefault="0066472A" w:rsidP="00733828">
      <w:pPr>
        <w:pStyle w:val="ListParagraph"/>
        <w:numPr>
          <w:ilvl w:val="0"/>
          <w:numId w:val="3"/>
        </w:numPr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Practical skills relevant to providing individualised support.</w:t>
      </w:r>
    </w:p>
    <w:p w14:paraId="3093BC0A" w14:textId="0646BEBF" w:rsidR="003F07C1" w:rsidRPr="00D322B3" w:rsidRDefault="009D0D9D" w:rsidP="00733828">
      <w:pPr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D322B3" w:rsidRDefault="002F29A7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D322B3" w:rsidRDefault="0039482B" w:rsidP="0073382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322B3">
        <w:rPr>
          <w:color w:val="404040" w:themeColor="text1" w:themeTint="BF"/>
          <w:sz w:val="22"/>
          <w:szCs w:val="22"/>
        </w:rPr>
        <w:t xml:space="preserve">Before the </w:t>
      </w:r>
      <w:r w:rsidR="00B2215F" w:rsidRPr="00D322B3">
        <w:rPr>
          <w:color w:val="404040" w:themeColor="text1" w:themeTint="BF"/>
          <w:sz w:val="22"/>
          <w:szCs w:val="22"/>
        </w:rPr>
        <w:t>a</w:t>
      </w:r>
      <w:r w:rsidRPr="00D322B3">
        <w:rPr>
          <w:color w:val="404040" w:themeColor="text1" w:themeTint="BF"/>
          <w:sz w:val="22"/>
          <w:szCs w:val="22"/>
        </w:rPr>
        <w:t>ssessment</w:t>
      </w:r>
    </w:p>
    <w:p w14:paraId="12C822CF" w14:textId="77777777" w:rsidR="00267711" w:rsidRPr="00D322B3" w:rsidRDefault="00267711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bookmarkStart w:id="0" w:name="_Hlk41045202"/>
      <w:r w:rsidRPr="00D322B3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, including:</w:t>
      </w:r>
    </w:p>
    <w:p w14:paraId="22EC0A8C" w14:textId="77777777" w:rsidR="00267711" w:rsidRPr="00D322B3" w:rsidRDefault="00267711" w:rsidP="0073382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One volunteer to act as the client</w:t>
      </w:r>
    </w:p>
    <w:p w14:paraId="545D668D" w14:textId="77777777" w:rsidR="00267711" w:rsidRPr="00D322B3" w:rsidRDefault="00267711" w:rsidP="0073382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Aids, devices/appliances, and equipment.</w:t>
      </w:r>
    </w:p>
    <w:p w14:paraId="1E340E92" w14:textId="77777777" w:rsidR="00267711" w:rsidRPr="00D322B3" w:rsidRDefault="00267711" w:rsidP="00733828">
      <w:pPr>
        <w:pStyle w:val="ListParagraph"/>
        <w:numPr>
          <w:ilvl w:val="1"/>
          <w:numId w:val="1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322B3">
        <w:rPr>
          <w:rFonts w:cstheme="minorHAnsi"/>
          <w:bCs/>
          <w:color w:val="404040" w:themeColor="text1" w:themeTint="BF"/>
          <w:sz w:val="20"/>
        </w:rPr>
        <w:t>Facilities, resources, and equipment used to provide individualised support in the following areas:</w:t>
      </w:r>
    </w:p>
    <w:p w14:paraId="70741013" w14:textId="0BA8992A" w:rsidR="007A6527" w:rsidRPr="00D322B3" w:rsidRDefault="007A6527" w:rsidP="00733828">
      <w:pPr>
        <w:pStyle w:val="ListParagraph"/>
        <w:numPr>
          <w:ilvl w:val="2"/>
          <w:numId w:val="44"/>
        </w:numPr>
        <w:tabs>
          <w:tab w:val="left" w:pos="180"/>
        </w:tabs>
        <w:spacing w:before="120" w:after="120" w:line="276" w:lineRule="auto"/>
        <w:ind w:left="2154" w:hanging="357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322B3">
        <w:rPr>
          <w:rFonts w:cstheme="minorHAnsi"/>
          <w:bCs/>
          <w:color w:val="404040" w:themeColor="text1" w:themeTint="BF"/>
          <w:sz w:val="20"/>
        </w:rPr>
        <w:t>Bed bathing</w:t>
      </w:r>
      <w:r w:rsidR="009841A3" w:rsidRPr="00D322B3">
        <w:rPr>
          <w:rFonts w:cstheme="minorHAnsi"/>
          <w:bCs/>
          <w:color w:val="404040" w:themeColor="text1" w:themeTint="BF"/>
          <w:sz w:val="20"/>
        </w:rPr>
        <w:t xml:space="preserve"> </w:t>
      </w:r>
    </w:p>
    <w:p w14:paraId="0B262B67" w14:textId="77777777" w:rsidR="00083E6E" w:rsidRPr="00D322B3" w:rsidRDefault="007A6527" w:rsidP="00733828">
      <w:pPr>
        <w:pStyle w:val="ListParagraph"/>
        <w:numPr>
          <w:ilvl w:val="2"/>
          <w:numId w:val="44"/>
        </w:numPr>
        <w:tabs>
          <w:tab w:val="left" w:pos="180"/>
        </w:tabs>
        <w:spacing w:before="120" w:after="120" w:line="276" w:lineRule="auto"/>
        <w:ind w:left="2154" w:hanging="357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322B3">
        <w:rPr>
          <w:rFonts w:cstheme="minorHAnsi"/>
          <w:bCs/>
          <w:color w:val="404040" w:themeColor="text1" w:themeTint="BF"/>
          <w:sz w:val="20"/>
        </w:rPr>
        <w:t>Shaving</w:t>
      </w:r>
      <w:r w:rsidR="003B1FA9" w:rsidRPr="00D322B3">
        <w:rPr>
          <w:rFonts w:cstheme="minorHAnsi"/>
          <w:bCs/>
          <w:color w:val="404040" w:themeColor="text1" w:themeTint="BF"/>
          <w:sz w:val="20"/>
        </w:rPr>
        <w:t xml:space="preserve"> </w:t>
      </w:r>
    </w:p>
    <w:p w14:paraId="02258CC4" w14:textId="0ACD9051" w:rsidR="00083E6E" w:rsidRPr="00D322B3" w:rsidRDefault="00083E6E" w:rsidP="00733828">
      <w:pPr>
        <w:pStyle w:val="ListParagraph"/>
        <w:numPr>
          <w:ilvl w:val="2"/>
          <w:numId w:val="44"/>
        </w:numPr>
        <w:tabs>
          <w:tab w:val="left" w:pos="180"/>
        </w:tabs>
        <w:spacing w:before="120" w:after="120" w:line="276" w:lineRule="auto"/>
        <w:ind w:left="2154" w:hanging="357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Changing the colostomy bag</w:t>
      </w:r>
    </w:p>
    <w:p w14:paraId="525532BE" w14:textId="77777777" w:rsidR="007A6527" w:rsidRPr="00D322B3" w:rsidRDefault="007A6527" w:rsidP="00733828">
      <w:pPr>
        <w:pStyle w:val="ListParagraph"/>
        <w:numPr>
          <w:ilvl w:val="2"/>
          <w:numId w:val="44"/>
        </w:numPr>
        <w:tabs>
          <w:tab w:val="left" w:pos="180"/>
        </w:tabs>
        <w:spacing w:before="120" w:after="120" w:line="276" w:lineRule="auto"/>
        <w:ind w:left="2154" w:hanging="357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322B3">
        <w:rPr>
          <w:rFonts w:cstheme="minorHAnsi"/>
          <w:bCs/>
          <w:color w:val="404040" w:themeColor="text1" w:themeTint="BF"/>
          <w:sz w:val="20"/>
        </w:rPr>
        <w:t>Assisting a person in taking pre-packaged medication</w:t>
      </w:r>
    </w:p>
    <w:p w14:paraId="56A14092" w14:textId="7F319236" w:rsidR="007A6527" w:rsidRPr="00DD772B" w:rsidRDefault="007A6527" w:rsidP="00DD772B">
      <w:pPr>
        <w:pStyle w:val="ListParagraph"/>
        <w:numPr>
          <w:ilvl w:val="2"/>
          <w:numId w:val="44"/>
        </w:numPr>
        <w:tabs>
          <w:tab w:val="left" w:pos="180"/>
        </w:tabs>
        <w:spacing w:before="120" w:after="120" w:line="276" w:lineRule="auto"/>
        <w:ind w:left="215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D772B">
        <w:rPr>
          <w:rFonts w:cstheme="minorHAnsi"/>
          <w:color w:val="404040" w:themeColor="text1" w:themeTint="BF"/>
          <w:sz w:val="20"/>
        </w:rPr>
        <w:t>Transferring</w:t>
      </w:r>
      <w:r w:rsidRPr="00DD772B">
        <w:rPr>
          <w:rFonts w:cstheme="minorHAnsi"/>
          <w:color w:val="404040" w:themeColor="text1" w:themeTint="BF"/>
          <w:sz w:val="20"/>
          <w:szCs w:val="20"/>
        </w:rPr>
        <w:t xml:space="preserve"> in and out of the car</w:t>
      </w:r>
      <w:r w:rsidR="009D42AE" w:rsidRPr="00DD772B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bookmarkEnd w:id="0"/>
    <w:p w14:paraId="087426D3" w14:textId="14C21E3E" w:rsidR="00C46C3C" w:rsidRPr="00D322B3" w:rsidRDefault="00C46C3C" w:rsidP="00733828">
      <w:pPr>
        <w:pStyle w:val="ListParagraph"/>
        <w:numPr>
          <w:ilvl w:val="2"/>
          <w:numId w:val="44"/>
        </w:numPr>
        <w:tabs>
          <w:tab w:val="left" w:pos="180"/>
        </w:tabs>
        <w:spacing w:before="120" w:after="120" w:line="276" w:lineRule="auto"/>
        <w:ind w:left="215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 xml:space="preserve">Falls </w:t>
      </w:r>
      <w:r w:rsidRPr="00D322B3">
        <w:rPr>
          <w:rFonts w:cstheme="minorHAnsi"/>
          <w:bCs/>
          <w:color w:val="404040" w:themeColor="text1" w:themeTint="BF"/>
          <w:sz w:val="20"/>
        </w:rPr>
        <w:t>recovery</w:t>
      </w:r>
    </w:p>
    <w:p w14:paraId="32B3A300" w14:textId="6226E034" w:rsidR="00267711" w:rsidRPr="00D322B3" w:rsidRDefault="00267711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Advise you on the time and location of the assessment.</w:t>
      </w:r>
    </w:p>
    <w:p w14:paraId="60A3EE78" w14:textId="77777777" w:rsidR="00267711" w:rsidRPr="00D322B3" w:rsidRDefault="00267711" w:rsidP="00733828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Discuss with you the practical skills listed in the Observation Form prior to the assessment.</w:t>
      </w:r>
    </w:p>
    <w:p w14:paraId="0C00522E" w14:textId="77777777" w:rsidR="00267711" w:rsidRPr="00D322B3" w:rsidRDefault="00267711" w:rsidP="00733828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Brief you on your role in this assessment.</w:t>
      </w:r>
    </w:p>
    <w:p w14:paraId="035D675C" w14:textId="77777777" w:rsidR="00267711" w:rsidRPr="00D322B3" w:rsidRDefault="00267711" w:rsidP="00733828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Brief your volunteer/s on their role in the assessment.</w:t>
      </w:r>
    </w:p>
    <w:p w14:paraId="7C4481BE" w14:textId="77777777" w:rsidR="00267711" w:rsidRPr="00D322B3" w:rsidRDefault="00267711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18"/>
          <w:szCs w:val="18"/>
        </w:rPr>
      </w:pPr>
      <w:r w:rsidRPr="00D322B3">
        <w:rPr>
          <w:rFonts w:cstheme="minorHAnsi"/>
          <w:color w:val="404040" w:themeColor="text1" w:themeTint="BF"/>
          <w:sz w:val="20"/>
          <w:szCs w:val="24"/>
        </w:rPr>
        <w:t>Address your queries and concerns regarding this task</w:t>
      </w:r>
    </w:p>
    <w:p w14:paraId="6A09B9EA" w14:textId="77777777" w:rsidR="00A26EDE" w:rsidRPr="00D322B3" w:rsidRDefault="00A26EDE" w:rsidP="00170709">
      <w:pPr>
        <w:spacing w:before="120" w:after="120" w:line="276" w:lineRule="auto"/>
        <w:ind w:left="36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D322B3" w:rsidRDefault="0039482B" w:rsidP="0073382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322B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D322B3" w:rsidRDefault="00123874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D322B3" w:rsidRDefault="00123874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D322B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D322B3" w:rsidRDefault="00123874" w:rsidP="0073382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D322B3" w:rsidRDefault="00123874" w:rsidP="0073382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D322B3" w:rsidRDefault="00123874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D322B3" w:rsidRDefault="00123874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D322B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D322B3" w:rsidRDefault="003F323F" w:rsidP="0073382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D322B3" w:rsidRDefault="0039482B" w:rsidP="0073382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322B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D322B3" w:rsidRDefault="008C6C99" w:rsidP="0073382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D322B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322B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322B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24E390A4" w:rsidR="00170709" w:rsidRPr="00D322B3" w:rsidRDefault="00170709">
      <w:pPr>
        <w:rPr>
          <w:rFonts w:cstheme="minorHAnsi"/>
          <w:color w:val="404040" w:themeColor="text1" w:themeTint="BF"/>
          <w:sz w:val="20"/>
          <w:szCs w:val="20"/>
        </w:rPr>
      </w:pPr>
      <w:r w:rsidRPr="00D322B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D322B3" w:rsidRDefault="00E672A6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D322B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D322B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Pr="00D322B3" w:rsidRDefault="00BC48F4" w:rsidP="00733828">
      <w:pPr>
        <w:rPr>
          <w:color w:val="404040" w:themeColor="text1" w:themeTint="BF"/>
        </w:rPr>
      </w:pPr>
    </w:p>
    <w:p w14:paraId="29AB504D" w14:textId="40FAA30E" w:rsidR="00D645BA" w:rsidRPr="00D322B3" w:rsidRDefault="00D645BA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D322B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D322B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D322B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322B3" w:rsidRDefault="00D645BA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Pr="00D322B3" w:rsidRDefault="00CE7139" w:rsidP="00733828">
      <w:pPr>
        <w:rPr>
          <w:color w:val="404040" w:themeColor="text1" w:themeTint="BF"/>
        </w:rPr>
      </w:pPr>
    </w:p>
    <w:p w14:paraId="493E8CBE" w14:textId="1B4F25EA" w:rsidR="005F4237" w:rsidRPr="00D322B3" w:rsidRDefault="005F4237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D322B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D322B3" w:rsidRDefault="005F4237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D322B3" w:rsidRDefault="005F4237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D322B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D322B3" w:rsidRDefault="008F2E3C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D322B3" w:rsidRDefault="00034E6F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70709" w:rsidRPr="00D322B3" w14:paraId="219FAB8C" w14:textId="77777777" w:rsidTr="00445A16">
        <w:trPr>
          <w:trHeight w:val="6101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170709" w:rsidRPr="00D322B3" w:rsidRDefault="00170709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9F871E" w14:textId="61761745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7716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 where the candidate will complete this task </w:t>
            </w:r>
          </w:p>
          <w:p w14:paraId="5B196C64" w14:textId="77777777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7265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 relevant to providing individualised support </w:t>
            </w:r>
          </w:p>
          <w:p w14:paraId="06969D33" w14:textId="4C0C6754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443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islative requirements and written direction from the health professional relevant to taking pre-packaged medication</w:t>
            </w:r>
          </w:p>
          <w:p w14:paraId="5F0F465D" w14:textId="663B28BC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40307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volunteer to act as Henry</w:t>
            </w:r>
          </w:p>
          <w:p w14:paraId="3B5206CF" w14:textId="38DF803E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77285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enry’s individualised support plan/care plan</w:t>
            </w:r>
          </w:p>
          <w:p w14:paraId="677A8BFB" w14:textId="77777777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8065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ids, devices/appliances, and equipment used by the client</w:t>
            </w:r>
          </w:p>
          <w:p w14:paraId="6358FBCA" w14:textId="77777777" w:rsidR="00170709" w:rsidRPr="00D322B3" w:rsidRDefault="00344D2D" w:rsidP="0073382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9087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acilities or equipment used to provide individualised support in the following areas: </w:t>
            </w:r>
          </w:p>
          <w:p w14:paraId="67C06BE4" w14:textId="363C5870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10641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53DD4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B</w:t>
            </w:r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ed bathing</w:t>
            </w:r>
          </w:p>
          <w:p w14:paraId="5BF7FF2A" w14:textId="152F1536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0163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53DD4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S</w:t>
            </w:r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having</w:t>
            </w:r>
          </w:p>
          <w:p w14:paraId="59125B02" w14:textId="54203C96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361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53DD4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T</w:t>
            </w:r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ransferring a person in and out of a car</w:t>
            </w:r>
          </w:p>
          <w:p w14:paraId="303A405B" w14:textId="523057FE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6072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53DD4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F</w:t>
            </w:r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>alls recovery</w:t>
            </w:r>
          </w:p>
          <w:p w14:paraId="08FE5F6E" w14:textId="7AB82A99" w:rsidR="00170709" w:rsidRPr="00D322B3" w:rsidRDefault="00344D2D" w:rsidP="00170709">
            <w:pPr>
              <w:pStyle w:val="ListParagraph"/>
              <w:tabs>
                <w:tab w:val="left" w:pos="180"/>
              </w:tabs>
              <w:ind w:left="470" w:right="0" w:hanging="357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1665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709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70709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aking pre-packaged medication</w:t>
            </w:r>
          </w:p>
        </w:tc>
      </w:tr>
    </w:tbl>
    <w:p w14:paraId="6E41A55A" w14:textId="77777777" w:rsidR="00170709" w:rsidRPr="00D322B3" w:rsidRDefault="00170709">
      <w:pPr>
        <w:rPr>
          <w:color w:val="404040" w:themeColor="text1" w:themeTint="BF"/>
        </w:rPr>
      </w:pPr>
      <w:r w:rsidRPr="00D322B3">
        <w:rPr>
          <w:color w:val="404040" w:themeColor="text1" w:themeTint="BF"/>
        </w:rPr>
        <w:br w:type="page"/>
      </w:r>
    </w:p>
    <w:p w14:paraId="4288BEC9" w14:textId="150CF957" w:rsidR="0060042F" w:rsidRPr="00D322B3" w:rsidRDefault="0060042F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D322B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322B3" w:rsidRDefault="0060042F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322B3" w:rsidRDefault="0060042F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322B3" w:rsidRDefault="0060042F" w:rsidP="0073382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D322B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322B3" w:rsidRDefault="0060042F" w:rsidP="0073382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322B3" w:rsidRDefault="0060042F" w:rsidP="0073382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D322B3" w14:paraId="63F2C1C5" w14:textId="77777777" w:rsidTr="0017070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D322B3" w:rsidRDefault="0072092E" w:rsidP="0073382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D322B3" w:rsidRDefault="00344D2D" w:rsidP="0017070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322B3" w14:paraId="0B958AB9" w14:textId="77777777" w:rsidTr="0017070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D322B3" w:rsidRDefault="00B52831" w:rsidP="0073382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D322B3" w:rsidRDefault="00344D2D" w:rsidP="0017070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322B3" w14:paraId="03296C81" w14:textId="77777777" w:rsidTr="0017070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2FC9B6AD" w:rsidR="00B52831" w:rsidRPr="00D322B3" w:rsidRDefault="00B52831" w:rsidP="0073382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633586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D322B3" w:rsidRDefault="00344D2D" w:rsidP="0017070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322B3" w14:paraId="1A7AD8A8" w14:textId="77777777" w:rsidTr="0017070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D322B3" w:rsidRDefault="00B52831" w:rsidP="0073382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D322B3" w:rsidRDefault="00344D2D" w:rsidP="0017070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322B3" w14:paraId="259C3A7A" w14:textId="77777777" w:rsidTr="0017070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D322B3" w:rsidRDefault="00B52831" w:rsidP="0073382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D322B3" w:rsidRDefault="00344D2D" w:rsidP="0017070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D322B3" w14:paraId="128FB4BE" w14:textId="77777777" w:rsidTr="0017070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D322B3" w:rsidRDefault="00B52831" w:rsidP="0073382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D322B3" w:rsidRDefault="00344D2D" w:rsidP="0017070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AFBD9A6" w14:textId="16E56E18" w:rsidR="00805543" w:rsidRPr="00D322B3" w:rsidRDefault="0082653A" w:rsidP="00733828">
      <w:pPr>
        <w:rPr>
          <w:color w:val="404040" w:themeColor="text1" w:themeTint="BF"/>
        </w:rPr>
      </w:pPr>
      <w:r w:rsidRPr="00D322B3">
        <w:rPr>
          <w:color w:val="404040" w:themeColor="text1" w:themeTint="BF"/>
        </w:rPr>
        <w:br w:type="page"/>
      </w:r>
    </w:p>
    <w:p w14:paraId="4606CF7A" w14:textId="427A2120" w:rsidR="00530EFE" w:rsidRPr="00D322B3" w:rsidRDefault="0088239C" w:rsidP="0073382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322B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bookmarkStart w:id="2" w:name="_Hlk94086086"/>
    </w:p>
    <w:p w14:paraId="1C048EB0" w14:textId="3E134197" w:rsidR="00EB696E" w:rsidRPr="00D322B3" w:rsidRDefault="00530EFE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. Bed Bathin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F322E6" w:rsidRPr="00D322B3" w14:paraId="5738E11E" w14:textId="77777777" w:rsidTr="00F322E6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1343B2A1" w14:textId="77777777" w:rsidR="00F322E6" w:rsidRPr="00D322B3" w:rsidRDefault="00F322E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7287C64" w14:textId="68EA45A1" w:rsidR="00F322E6" w:rsidRPr="00D322B3" w:rsidRDefault="00F322E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322E6" w:rsidRPr="00D322B3" w14:paraId="3ED879A3" w14:textId="77777777" w:rsidTr="00F322E6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C211F1B" w14:textId="77777777" w:rsidR="00F322E6" w:rsidRPr="00D322B3" w:rsidRDefault="00F322E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5DB3152A" w14:textId="77777777" w:rsidR="00F322E6" w:rsidRPr="00D322B3" w:rsidRDefault="00F322E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A3FDB9A" w14:textId="45F276C3" w:rsidR="00F322E6" w:rsidRPr="00D322B3" w:rsidRDefault="00F322E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C961B97" w14:textId="77777777" w:rsidR="00F322E6" w:rsidRPr="00D322B3" w:rsidRDefault="00F322E6" w:rsidP="00733828">
      <w:pPr>
        <w:tabs>
          <w:tab w:val="left" w:pos="180"/>
        </w:tabs>
        <w:spacing w:after="0" w:line="276" w:lineRule="auto"/>
        <w:rPr>
          <w:rFonts w:cstheme="minorHAnsi"/>
          <w:iCs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716FF1" w:rsidRPr="00D322B3" w14:paraId="16052588" w14:textId="77777777" w:rsidTr="00716FF1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6298266" w14:textId="22A8EE16" w:rsidR="00716FF1" w:rsidRPr="00D322B3" w:rsidRDefault="00716FF1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17C35B6" w14:textId="77777777" w:rsidR="00716FF1" w:rsidRPr="00D322B3" w:rsidRDefault="00716FF1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5253281" w14:textId="77777777" w:rsidR="00716FF1" w:rsidRPr="00D322B3" w:rsidRDefault="00716FF1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4F0F38DC" w14:textId="77777777" w:rsidR="00716FF1" w:rsidRPr="00D322B3" w:rsidRDefault="00716FF1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16FF1" w:rsidRPr="00D322B3" w14:paraId="14B04505" w14:textId="77777777" w:rsidTr="00716FF1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0AB5F18" w14:textId="215029A6" w:rsidR="00716FF1" w:rsidRPr="00D322B3" w:rsidRDefault="00716FF1" w:rsidP="0073382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spac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96BE5E7" w14:textId="77777777" w:rsidR="00716FF1" w:rsidRPr="00D322B3" w:rsidRDefault="00716FF1" w:rsidP="0073382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B5F7BA6" w14:textId="77777777" w:rsidR="00716FF1" w:rsidRPr="00D322B3" w:rsidRDefault="00716FF1" w:rsidP="00733828">
            <w:pPr>
              <w:ind w:right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177A00" w14:textId="77777777" w:rsidR="00716FF1" w:rsidRPr="00D322B3" w:rsidRDefault="00716FF1" w:rsidP="00733828">
            <w:pPr>
              <w:ind w:right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E1B64" w:rsidRPr="00D322B3" w14:paraId="54A116FB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9547D66" w14:textId="77777777" w:rsidR="004E1B64" w:rsidRPr="00D322B3" w:rsidRDefault="004E1B64" w:rsidP="004E1B64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ors are closed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95B8ED1" w14:textId="076F2AE0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024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74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82BCD2" w14:textId="77777777" w:rsidR="004E1B64" w:rsidRPr="00D322B3" w:rsidRDefault="004E1B64" w:rsidP="004E1B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A929669" w14:textId="77777777" w:rsidR="004E1B64" w:rsidRPr="00D322B3" w:rsidRDefault="004E1B64" w:rsidP="004E1B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626AF98F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FB770C" w14:textId="77777777" w:rsidR="004E1B64" w:rsidRPr="00D322B3" w:rsidRDefault="004E1B64" w:rsidP="004E1B64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rtains/blinds are drawn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412D55C" w14:textId="17E56D7D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3489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665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19007A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D81AA3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6FF1" w:rsidRPr="00D322B3" w14:paraId="6DD55F76" w14:textId="77777777" w:rsidTr="00716FF1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4C49A01" w14:textId="065864A6" w:rsidR="00716FF1" w:rsidRPr="00D322B3" w:rsidRDefault="00716FF1" w:rsidP="0073382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sure the room’s temperature is comfortable for the client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554DDD2" w14:textId="77777777" w:rsidR="00716FF1" w:rsidRPr="00D322B3" w:rsidRDefault="00716FF1" w:rsidP="00733828">
            <w:pPr>
              <w:tabs>
                <w:tab w:val="left" w:pos="180"/>
              </w:tabs>
              <w:ind w:right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CEA9BD" w14:textId="77777777" w:rsidR="00716FF1" w:rsidRPr="00D322B3" w:rsidRDefault="00716FF1" w:rsidP="00733828">
            <w:pPr>
              <w:ind w:right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529972" w14:textId="77777777" w:rsidR="00716FF1" w:rsidRPr="00D322B3" w:rsidRDefault="00716FF1" w:rsidP="00733828">
            <w:pPr>
              <w:ind w:right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E1B64" w:rsidRPr="00D322B3" w14:paraId="657F1E52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BC22C9" w14:textId="77777777" w:rsidR="004E1B64" w:rsidRPr="00D322B3" w:rsidRDefault="004E1B64" w:rsidP="004E1B6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loses the windows to avoid draft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58F48AC" w14:textId="40AB0162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4E3A530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C44C67B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7C396C47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8BB0E1F" w14:textId="77777777" w:rsidR="004E1B64" w:rsidRPr="00D322B3" w:rsidRDefault="004E1B64" w:rsidP="004E1B6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sure the room is warm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B19AF67" w14:textId="353FB6E1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3059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650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36ACAB9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2EFFFE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7C4B7433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1FBC984" w14:textId="77777777" w:rsidR="004E1B64" w:rsidRPr="00D322B3" w:rsidRDefault="004E1B64" w:rsidP="004E1B6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if they are comfortable with the temperature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36EB22E" w14:textId="46123105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3817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990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8B677C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B1D40CB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1F8730E0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5B5BB2A" w14:textId="77777777" w:rsidR="004E1B64" w:rsidRPr="00D322B3" w:rsidRDefault="004E1B64" w:rsidP="004E1B6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anges the temperature of the room as needed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7DA372A" w14:textId="16673981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505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9085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983184D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5483E34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6FF1" w:rsidRPr="00D322B3" w14:paraId="368AB12C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C9413BC" w14:textId="6098F9A3" w:rsidR="00716FF1" w:rsidRPr="00D322B3" w:rsidRDefault="00716FF1" w:rsidP="0073382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6A1883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es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633586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cessary materials, including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7C5D9E2" w14:textId="77777777" w:rsidR="00716FF1" w:rsidRPr="00D322B3" w:rsidRDefault="00716FF1" w:rsidP="00733828">
            <w:pPr>
              <w:tabs>
                <w:tab w:val="left" w:pos="180"/>
              </w:tabs>
              <w:ind w:right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C446AA0" w14:textId="77777777" w:rsidR="00716FF1" w:rsidRPr="00D322B3" w:rsidRDefault="00716FF1" w:rsidP="00733828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BB4675" w14:textId="77777777" w:rsidR="00716FF1" w:rsidRPr="00D322B3" w:rsidRDefault="00716FF1" w:rsidP="00733828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E1B64" w:rsidRPr="00D322B3" w14:paraId="1DF535B2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1BBC772" w14:textId="77777777" w:rsidR="004E1B64" w:rsidRPr="00D322B3" w:rsidRDefault="004E1B64" w:rsidP="004E1B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ries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BDF0774" w14:textId="0351FD56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092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235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2DB8F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31DEC0B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020813CC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3199D04" w14:textId="77777777" w:rsidR="004E1B64" w:rsidRPr="00D322B3" w:rsidRDefault="004E1B64" w:rsidP="004E1B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h clothes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8A99ADC" w14:textId="4AADE796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0270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424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DA6E627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6D84627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114B004A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AEC337B" w14:textId="77777777" w:rsidR="004E1B64" w:rsidRPr="00D322B3" w:rsidRDefault="004E1B64" w:rsidP="004E1B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wels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27FBC45" w14:textId="29DEE5C0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7059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858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667196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A20398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3BA71777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556E0BB" w14:textId="77777777" w:rsidR="004E1B64" w:rsidRPr="00D322B3" w:rsidRDefault="004E1B64" w:rsidP="004E1B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hbasin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0F8067D" w14:textId="5F27BC65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301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61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61DD37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14693F5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39FD290" w14:textId="6EE6F1E6" w:rsidR="00A831DC" w:rsidRPr="00D322B3" w:rsidRDefault="00A831DC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A831DC" w:rsidRPr="00D322B3" w14:paraId="042BEBFA" w14:textId="77777777" w:rsidTr="005D6951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D0F68E4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337E3AD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226063E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7CA3A50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E1B64" w:rsidRPr="00D322B3" w14:paraId="60F529DC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43BF4A5" w14:textId="7F66BE4F" w:rsidR="004E1B64" w:rsidRPr="00D322B3" w:rsidRDefault="004E1B64" w:rsidP="004E1B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terproof sheet to keep the bed dry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B250B32" w14:textId="63A827FC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8649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1747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72B7247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8CBE3F7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24218D28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853C06D" w14:textId="67ADC186" w:rsidR="004E1B64" w:rsidRPr="00D322B3" w:rsidRDefault="004E1B64" w:rsidP="004E1B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flat surface to place the basin and other items on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009F7D5" w14:textId="1B494808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645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272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755EE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C58F9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64886F08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EE24FD3" w14:textId="11F25FD9" w:rsidR="004E1B64" w:rsidRPr="00D322B3" w:rsidRDefault="004E1B64" w:rsidP="004E1B6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the space, materials, and person for the bed bath. This includes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B1CF9F7" w14:textId="77777777" w:rsidR="004E1B64" w:rsidRPr="00D322B3" w:rsidRDefault="004E1B64" w:rsidP="004E1B64">
            <w:pPr>
              <w:tabs>
                <w:tab w:val="left" w:pos="180"/>
              </w:tabs>
              <w:ind w:right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1AE47EE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0A4F1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E1B64" w:rsidRPr="00D322B3" w14:paraId="110621C5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1186BA8" w14:textId="77777777" w:rsidR="004E1B64" w:rsidRPr="00D322B3" w:rsidRDefault="004E1B64" w:rsidP="004E1B6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ing the waterproof sheet beneath the client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0E6FF80" w14:textId="76A752B5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1430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900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8E48174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147229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0DF57937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34A372B" w14:textId="77777777" w:rsidR="004E1B64" w:rsidRPr="00D322B3" w:rsidRDefault="004E1B64" w:rsidP="004E1B6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illing up the washbasin with warm water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13333BA" w14:textId="51D1A245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427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8235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4544EDE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16294DC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310B3B2E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D37FCCA" w14:textId="77777777" w:rsidR="004E1B64" w:rsidRPr="00D322B3" w:rsidRDefault="004E1B64" w:rsidP="004E1B6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ecking if another person is required for the bed bath, particularly for rolling the client onto their sid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7E981A4" w14:textId="6EFE3518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186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156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41F232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994804F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2CE2597B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6EA1D71" w14:textId="77777777" w:rsidR="004E1B64" w:rsidRPr="00D322B3" w:rsidRDefault="004E1B64" w:rsidP="004E1B6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king precautions to ensure the client cannot fall out of bed during the bath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7847B3" w14:textId="6FCA6595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797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4861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7637B16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E75EBC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532B089B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28F7BA9" w14:textId="77777777" w:rsidR="004E1B64" w:rsidRPr="00D322B3" w:rsidRDefault="004E1B64" w:rsidP="004E1B6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hing and sanitising their hands and putting on gloves, if necessar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587A9CE" w14:textId="4CB322C0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139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27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08A328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0C07A9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3CD537A4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4F60CC8" w14:textId="77777777" w:rsidR="004E1B64" w:rsidRPr="00D322B3" w:rsidRDefault="004E1B64" w:rsidP="004E1B6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ing basin and other items on a flat and secure surfac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5532C4" w14:textId="78DE8A82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9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840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589687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378655C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18AE54C6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AC4516A" w14:textId="67FE6D76" w:rsidR="004E1B64" w:rsidRPr="00D322B3" w:rsidRDefault="004E1B64" w:rsidP="004E1B6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support to the client during bed bathing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8742A3F" w14:textId="77777777" w:rsidR="004E1B64" w:rsidRPr="00D322B3" w:rsidRDefault="004E1B64" w:rsidP="004E1B64">
            <w:pPr>
              <w:tabs>
                <w:tab w:val="left" w:pos="180"/>
              </w:tabs>
              <w:ind w:right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B858B7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43AF7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E1B64" w:rsidRPr="00D322B3" w14:paraId="19D476C1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2F6F7C8" w14:textId="46751B8C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ets the client to lie on their back, with their legs slightly separated and arms loosely by their sid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78CBB48" w14:textId="4E9B8E32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776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960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CF963F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7BE386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12D1B99E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6DC933F" w14:textId="0FE60D52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client to undress as much as they can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7099627" w14:textId="6C7E3983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1018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162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5D22DD6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B353227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23383BCE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2CAA5C3" w14:textId="6DE91FA5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vers the client with a single sheet to maintain their privac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345E8A2" w14:textId="75426BF2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8067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2175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BFA4A9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C0B93F7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9F4A706" w14:textId="39B89368" w:rsidR="00A831DC" w:rsidRPr="00D322B3" w:rsidRDefault="00A831DC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A831DC" w:rsidRPr="00D322B3" w14:paraId="1E33D6A1" w14:textId="77777777" w:rsidTr="005D6951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95684E4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734F599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5BEAF18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F50149E" w14:textId="77777777" w:rsidR="00A831DC" w:rsidRPr="00D322B3" w:rsidRDefault="00A831DC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E1B64" w:rsidRPr="00D322B3" w14:paraId="614E141D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F5B15D8" w14:textId="0571CDE6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wash as much as they can by themselves and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461C84D" w14:textId="40ACB17B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856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831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4DFABA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89899B9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620C12D1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B66886F" w14:textId="5E2CD1AA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m as they do so by finishing any incomplete areas for them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78CD360" w14:textId="471CB5ED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2318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032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0960DE5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7A00C7E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540A6357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43ABBFD" w14:textId="7CB09119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shes the face, neck, and armpits with the washcloth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C4A8724" w14:textId="34B95C28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6373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114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22F4CB1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B9DE94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0164C0FE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91DCB2" w14:textId="5D7F4B01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shes their chest, stomach, and limbs one at a time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FCC5535" w14:textId="697B3060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650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168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CEDA319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396F5E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0CD8EFF1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14C7F8E" w14:textId="381DFD09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shes skin folds and between fingers and toes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EC635AA" w14:textId="0CD21311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814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799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505A03F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3E17F2E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5D96E878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799710" w14:textId="7D269D9F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ats the client’s body part dry with a towel as they go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A52897" w14:textId="0BBE999F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548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738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312F25D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8E8948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0A85AE3D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16123DF" w14:textId="5735C071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olls the client onto their side to wash and dry the back surfaces of their bod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6A9D5DE" w14:textId="3BF7FDFD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89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185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C7E4D70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46D91F8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0C20DDA3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7A1727" w14:textId="4A6D6FF0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offers a bedpan or urinal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7D70776" w14:textId="3DD6A015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482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698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4620F9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06BA18A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781B35A4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3E37A06" w14:textId="4627D84B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shes the private areas of the client last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8CD20C8" w14:textId="5C71D611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704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48685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06F620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C0FE043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B64" w:rsidRPr="00D322B3" w14:paraId="3C76E77C" w14:textId="77777777" w:rsidTr="00716FF1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6E5C379" w14:textId="74E89843" w:rsidR="004E1B64" w:rsidRPr="00D322B3" w:rsidRDefault="004E1B64" w:rsidP="004E1B64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anges the water prior to this process to ensure that the water used is clean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788CC33" w14:textId="6F3B76E9" w:rsidR="004E1B64" w:rsidRPr="00D322B3" w:rsidRDefault="00344D2D" w:rsidP="004E1B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49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53941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B64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B64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0EB929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DE244D2" w14:textId="77777777" w:rsidR="004E1B64" w:rsidRPr="00D322B3" w:rsidRDefault="004E1B64" w:rsidP="004E1B64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0083867" w14:textId="460D22DB" w:rsidR="00EB696E" w:rsidRPr="00D322B3" w:rsidRDefault="00331981" w:rsidP="00733828">
      <w:r w:rsidRPr="00D322B3">
        <w:br w:type="page"/>
      </w:r>
    </w:p>
    <w:p w14:paraId="46CEB8B3" w14:textId="535C5036" w:rsidR="00FC1D96" w:rsidRPr="00D322B3" w:rsidRDefault="00FC1D96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155CE3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I</w:t>
      </w: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Shavin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FC1D96" w:rsidRPr="00D322B3" w14:paraId="053F89DA" w14:textId="77777777" w:rsidTr="008D1E68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390804D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996B235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0C4E5853" w14:textId="77777777" w:rsidTr="008D1E68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1982791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7532C86E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8400D63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49F14F6" w14:textId="77777777" w:rsidR="00FC1D96" w:rsidRPr="00D322B3" w:rsidRDefault="00FC1D96" w:rsidP="00733828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FC1D96" w:rsidRPr="00D322B3" w14:paraId="69D38261" w14:textId="77777777" w:rsidTr="008D1E68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5F3ECAB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9CB4B05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709ABB3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90CC44D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C1D96" w:rsidRPr="00D322B3" w14:paraId="4523EB37" w14:textId="77777777" w:rsidTr="008D1E68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23DBD38" w14:textId="77777777" w:rsidR="00FC1D96" w:rsidRPr="00D322B3" w:rsidRDefault="00FC1D96" w:rsidP="0073382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spac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5910275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71818BF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27A33DA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63155" w:rsidRPr="00D322B3" w14:paraId="70B93C50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E037F97" w14:textId="77777777" w:rsidR="00363155" w:rsidRPr="00D322B3" w:rsidRDefault="00363155" w:rsidP="00363155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ors are closed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74278D5" w14:textId="0C5DFC5A" w:rsidR="00363155" w:rsidRPr="00D322B3" w:rsidRDefault="00344D2D" w:rsidP="003631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31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822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C2246F8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A09456E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63155" w:rsidRPr="00D322B3" w14:paraId="75A2CD1D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D4BC17A" w14:textId="77777777" w:rsidR="00363155" w:rsidRPr="00D322B3" w:rsidRDefault="00363155" w:rsidP="00363155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rtains/blinds are drawn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4A14E7" w14:textId="038A8000" w:rsidR="00363155" w:rsidRPr="00D322B3" w:rsidRDefault="00344D2D" w:rsidP="003631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4487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145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B10A281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8371EBA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43AA5EE5" w14:textId="77777777" w:rsidTr="008D1E68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1A3C202" w14:textId="77777777" w:rsidR="00FC1D96" w:rsidRPr="00D322B3" w:rsidRDefault="00FC1D96" w:rsidP="0073382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for the support activit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2566C92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88FC61A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AFA71A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63155" w:rsidRPr="00D322B3" w14:paraId="4C723B9D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A0757D8" w14:textId="77777777" w:rsidR="00363155" w:rsidRPr="00D322B3" w:rsidRDefault="00363155" w:rsidP="0036315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athers the necessary materials for the activity.</w:t>
            </w:r>
          </w:p>
          <w:p w14:paraId="06C205D0" w14:textId="77777777" w:rsidR="00363155" w:rsidRPr="00D322B3" w:rsidRDefault="00363155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materials required (tick all that apply).</w:t>
            </w:r>
          </w:p>
          <w:p w14:paraId="5C65B847" w14:textId="58F42B49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29696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lectric or blade razor</w:t>
            </w:r>
          </w:p>
          <w:p w14:paraId="455B7314" w14:textId="0390B6D2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82185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having cream</w:t>
            </w:r>
          </w:p>
          <w:p w14:paraId="605AA6B2" w14:textId="61CE580E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340586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ftershave or body lotion</w:t>
            </w:r>
          </w:p>
          <w:p w14:paraId="10B9F21A" w14:textId="49DB42F9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32616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ink or other clean water sources</w:t>
            </w:r>
          </w:p>
          <w:p w14:paraId="48899774" w14:textId="4DD37F8B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0736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wels</w:t>
            </w:r>
          </w:p>
          <w:p w14:paraId="618405F8" w14:textId="52C351ED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954634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irror</w:t>
            </w:r>
          </w:p>
          <w:p w14:paraId="20E5EA37" w14:textId="18A64931" w:rsidR="00363155" w:rsidRPr="00D322B3" w:rsidRDefault="00344D2D" w:rsidP="003631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00725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O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rs: 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36315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F5701C5" w14:textId="5C1D20DC" w:rsidR="00363155" w:rsidRPr="00D322B3" w:rsidRDefault="00344D2D" w:rsidP="003631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725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452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7EBA87A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6AB15DA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DA351E9" w14:textId="6103DA8F" w:rsidR="00363155" w:rsidRPr="00D322B3" w:rsidRDefault="0036315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AF594D" w:rsidRPr="00D322B3" w14:paraId="2D85B6F8" w14:textId="77777777" w:rsidTr="005D6951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07F70EF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41C5112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D5F0DFB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2A84C59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C1D96" w:rsidRPr="00D322B3" w14:paraId="47E81B7B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565D3B2" w14:textId="525C6534" w:rsidR="00FC1D96" w:rsidRPr="00D322B3" w:rsidRDefault="00FC1D96" w:rsidP="0073382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the space.</w:t>
            </w:r>
          </w:p>
          <w:p w14:paraId="3E772F74" w14:textId="77777777" w:rsidR="00FC1D96" w:rsidRPr="00D322B3" w:rsidRDefault="00FC1D96" w:rsidP="007338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 ensuring that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D643C2B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9654552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210C78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63155" w:rsidRPr="00D322B3" w14:paraId="5F06A92D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E7306E4" w14:textId="77777777" w:rsidR="00363155" w:rsidRPr="00D322B3" w:rsidRDefault="00363155" w:rsidP="00AF594D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 types of razors are free from chips or rust on the blades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DDC1E11" w14:textId="4235E714" w:rsidR="00363155" w:rsidRPr="00D322B3" w:rsidRDefault="00344D2D" w:rsidP="003631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717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2856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07A1F5B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811D433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63155" w:rsidRPr="00D322B3" w14:paraId="1D92C6CE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D951EE8" w14:textId="77777777" w:rsidR="00363155" w:rsidRPr="00D322B3" w:rsidRDefault="00363155" w:rsidP="00AF594D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lectric razors are not used around water or where oxygen is used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CCF71E9" w14:textId="7459BF6C" w:rsidR="00363155" w:rsidRPr="00D322B3" w:rsidRDefault="00344D2D" w:rsidP="003631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1740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3626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55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63155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D51EA5C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A98A8DC" w14:textId="77777777" w:rsidR="00363155" w:rsidRPr="00D322B3" w:rsidRDefault="00363155" w:rsidP="00363155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0EB4A335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2E1A03C" w14:textId="77777777" w:rsidR="00FC1D96" w:rsidRPr="00D322B3" w:rsidRDefault="00FC1D96" w:rsidP="00AF594D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d razor blades are always disposed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4CCD7A4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8480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17616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179911D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FC0B38B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0630165A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E5E0B6" w14:textId="77777777" w:rsidR="00FC1D96" w:rsidRPr="00D322B3" w:rsidRDefault="00FC1D96" w:rsidP="00AF594D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location is well-lit and has enough space for the client to shav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7EA8E02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6780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2893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C56A377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2C9E3AC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5B8FBD15" w14:textId="77777777" w:rsidTr="008D1E68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DD63E81" w14:textId="77777777" w:rsidR="00FC1D96" w:rsidRPr="00D322B3" w:rsidRDefault="00FC1D96" w:rsidP="0073382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shaving.</w:t>
            </w:r>
          </w:p>
          <w:p w14:paraId="1F28C377" w14:textId="77777777" w:rsidR="00FC1D96" w:rsidRPr="00D322B3" w:rsidRDefault="00FC1D96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9DF7595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CAECEAB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3B1B36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FC1D96" w:rsidRPr="00D322B3" w14:paraId="7D534AAD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455BFFF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ing the client to shave as much as possible on their ow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B36CA8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482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561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65C4CC2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DF9A59D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686534A8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F64DC75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ng the client on the safe and correct handling of the use of razors beforehand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B6A8065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237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313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FCC8154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38A36CE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600F97A4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DA1F73D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ing disposable gloves when assisting the client in shaving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968959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787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783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F1FD8EC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3D1BB6A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7C223600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1394904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client to check their skin for moles, birthmarks, or cut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DB30183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8531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47739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74DB702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B72BF4F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D51ACFA" w14:textId="7165DA4B" w:rsidR="00AF594D" w:rsidRPr="00D322B3" w:rsidRDefault="00AF594D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AF594D" w:rsidRPr="00D322B3" w14:paraId="2C034979" w14:textId="77777777" w:rsidTr="005D6951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3571ADF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FAE8BD8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637A51A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FC5A2CD" w14:textId="77777777" w:rsidR="00AF594D" w:rsidRPr="00D322B3" w:rsidRDefault="00AF59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C1D96" w:rsidRPr="00D322B3" w14:paraId="42BAC44C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77EAB64" w14:textId="0993272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isting the client in preparing the materials for the activity: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181EBE0" w14:textId="77777777" w:rsidR="00FC1D96" w:rsidRPr="00D322B3" w:rsidRDefault="00FC1D96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042D454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D88032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FC1D96" w:rsidRPr="00D322B3" w14:paraId="0B95ED8A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209720D" w14:textId="77777777" w:rsidR="00FC1D96" w:rsidRPr="00D322B3" w:rsidRDefault="00FC1D96" w:rsidP="0073382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865"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ugging the electric razor into an outlet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69196B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2852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112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E00D64B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129CC79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482665A2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1C687B9" w14:textId="77777777" w:rsidR="00FC1D96" w:rsidRPr="00D322B3" w:rsidRDefault="00FC1D96" w:rsidP="0073382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865"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structing the client on how to safely turn on the electric razor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8518DB7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242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289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BB6603A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E965421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2DC99A0C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415C40F" w14:textId="77777777" w:rsidR="00FC1D96" w:rsidRPr="00D322B3" w:rsidRDefault="00FC1D96" w:rsidP="0073382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865"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ing the safety of using the razor away from water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20F1C82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1592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163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8C595BF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F0E9727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535E7193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A2780E6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client to use a mirror while shaving their face or under their arm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88B66B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1993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61654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FCB0FEC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C2E9D89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413D85BA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9380850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ing gentle, even pressure as the electric razor moves over the client’s skin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5A3E531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60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236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B9C5382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73C595F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2A1CD849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03FFFD8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monstrating to the client to run their hand over the shaved area to locate any missed hair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246E20D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915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3620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5AEBCE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F152AEF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30D4CFD6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FA22A9C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monstrating how to clean hair from the blades as needed during the activity. (The device must be unplugged when doing this)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B495E16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2526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610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AB73C5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485171E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6555AB69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F361AFB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m in applying the body lotion/aftershav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9B61203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1994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523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8DDB643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CA5F284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67C3BE74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29DC5D8" w14:textId="216E2E7E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ffering the </w:t>
            </w:r>
            <w:r w:rsidR="00772C6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,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 mirror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BBBC20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525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4430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22CC422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A6D2226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5C980AB0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B6E6040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eaning and storing all the materials used for the activit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46F579C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832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653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80C5C7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D302F6C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1D96" w:rsidRPr="00D322B3" w14:paraId="1609444E" w14:textId="77777777" w:rsidTr="008D1E68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FDEF494" w14:textId="77777777" w:rsidR="00FC1D96" w:rsidRPr="00D322B3" w:rsidRDefault="00FC1D96" w:rsidP="0073382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ing the client to wash their hands after shaving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759A829" w14:textId="77777777" w:rsidR="00FC1D96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6432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986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D96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1D96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594F0EF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DEBB19A" w14:textId="77777777" w:rsidR="00FC1D96" w:rsidRPr="00D322B3" w:rsidRDefault="00FC1D96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FDA0517" w14:textId="77777777" w:rsidR="005E3C63" w:rsidRPr="00D322B3" w:rsidRDefault="005E3C63">
      <w:r w:rsidRPr="00D322B3">
        <w:br w:type="page"/>
      </w:r>
    </w:p>
    <w:p w14:paraId="7EC57FBA" w14:textId="3758990C" w:rsidR="00253C81" w:rsidRPr="00D322B3" w:rsidRDefault="00253C81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I. Taking Pre-Packaged Medicatio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F22945" w:rsidRPr="00D322B3" w14:paraId="791B6BDC" w14:textId="77777777" w:rsidTr="0007017B">
        <w:trPr>
          <w:trHeight w:val="56"/>
          <w:jc w:val="center"/>
        </w:trPr>
        <w:tc>
          <w:tcPr>
            <w:tcW w:w="16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8A56897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AA3762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F22945" w:rsidRPr="00D322B3" w14:paraId="4F2DC8DA" w14:textId="77777777" w:rsidTr="0007017B">
        <w:trPr>
          <w:trHeight w:val="56"/>
          <w:jc w:val="center"/>
        </w:trPr>
        <w:tc>
          <w:tcPr>
            <w:tcW w:w="16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C05DF25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784E4A9B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91170A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22945" w:rsidRPr="00D322B3" w14:paraId="7226EB01" w14:textId="77777777" w:rsidTr="0007017B">
        <w:trPr>
          <w:trHeight w:val="56"/>
          <w:jc w:val="center"/>
        </w:trPr>
        <w:tc>
          <w:tcPr>
            <w:tcW w:w="16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A7F3487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e-packaged medication to be taken by the client/administered to the client.</w:t>
            </w:r>
          </w:p>
        </w:tc>
        <w:tc>
          <w:tcPr>
            <w:tcW w:w="335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0EF702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22945" w:rsidRPr="00D322B3" w14:paraId="3584AEBE" w14:textId="77777777" w:rsidTr="0007017B">
        <w:trPr>
          <w:trHeight w:val="56"/>
          <w:jc w:val="center"/>
        </w:trPr>
        <w:tc>
          <w:tcPr>
            <w:tcW w:w="16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A127920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ritten directions from the health professional to be followed by the candidate</w:t>
            </w:r>
          </w:p>
        </w:tc>
        <w:tc>
          <w:tcPr>
            <w:tcW w:w="335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BDB2E5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22945" w:rsidRPr="00D322B3" w14:paraId="08778D25" w14:textId="77777777" w:rsidTr="0007017B">
        <w:trPr>
          <w:trHeight w:val="56"/>
          <w:jc w:val="center"/>
        </w:trPr>
        <w:tc>
          <w:tcPr>
            <w:tcW w:w="16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3087AA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rganisational policies and procedures to be followed by the candidate.</w:t>
            </w:r>
          </w:p>
        </w:tc>
        <w:tc>
          <w:tcPr>
            <w:tcW w:w="335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6D15A06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22945" w:rsidRPr="00D322B3" w14:paraId="319EC72D" w14:textId="77777777" w:rsidTr="0007017B">
        <w:trPr>
          <w:trHeight w:val="56"/>
          <w:jc w:val="center"/>
        </w:trPr>
        <w:tc>
          <w:tcPr>
            <w:tcW w:w="16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D6E8CAB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egislative requirements to be followed by the candidate.</w:t>
            </w:r>
          </w:p>
        </w:tc>
        <w:tc>
          <w:tcPr>
            <w:tcW w:w="335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178038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34BD33A" w14:textId="0EB9B55B" w:rsidR="00F22945" w:rsidRPr="00D322B3" w:rsidRDefault="00F22945" w:rsidP="00733828">
      <w:pPr>
        <w:spacing w:after="0"/>
        <w:rPr>
          <w:rFonts w:cstheme="minorHAnsi"/>
          <w:iCs/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22945" w:rsidRPr="00D322B3" w14:paraId="72FEDD5E" w14:textId="77777777" w:rsidTr="0007017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EF335A7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35E42D9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2377059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3DDE74B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22945" w:rsidRPr="00D322B3" w14:paraId="289C0878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7F5709" w14:textId="77777777" w:rsidR="00F22945" w:rsidRPr="00D322B3" w:rsidRDefault="00F22945" w:rsidP="00733828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and reviews the written directions from the client’s health professional.</w:t>
            </w:r>
          </w:p>
          <w:p w14:paraId="4E3ABFB9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se written directions (at least one is required):</w:t>
            </w:r>
          </w:p>
          <w:p w14:paraId="3ED9F2AD" w14:textId="608343D2" w:rsidR="00F22945" w:rsidRPr="00D322B3" w:rsidRDefault="00344D2D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71404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2294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supervisor provides the candidate with a copy of the health professional’s written directions.</w:t>
            </w:r>
          </w:p>
          <w:p w14:paraId="4A3FA1DA" w14:textId="365A4F8A" w:rsidR="00F22945" w:rsidRPr="00D322B3" w:rsidRDefault="00344D2D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94618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2294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accesses the written directions through the client’s individualised support plan (or other similar records)</w:t>
            </w:r>
          </w:p>
          <w:p w14:paraId="0630FB38" w14:textId="143992E2" w:rsidR="00F22945" w:rsidRPr="00D322B3" w:rsidRDefault="00344D2D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203225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594D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2294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D00A5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dication schedule)</w:t>
            </w:r>
          </w:p>
        </w:tc>
        <w:tc>
          <w:tcPr>
            <w:tcW w:w="793" w:type="pct"/>
            <w:shd w:val="clear" w:color="auto" w:fill="auto"/>
          </w:tcPr>
          <w:p w14:paraId="202250B6" w14:textId="62957039" w:rsidR="00F22945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605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7075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F7F26E3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03CB53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82DF34" w14:textId="77777777" w:rsidR="00EF3712" w:rsidRDefault="00EF371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EF3712" w:rsidRPr="00D322B3" w14:paraId="1319BF53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8A7323C" w14:textId="77777777" w:rsidR="00EF3712" w:rsidRPr="00D322B3" w:rsidRDefault="00EF3712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13EDF78" w14:textId="77777777" w:rsidR="00EF3712" w:rsidRPr="00D322B3" w:rsidRDefault="00EF371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40FD6DC" w14:textId="77777777" w:rsidR="00EF3712" w:rsidRPr="00D322B3" w:rsidRDefault="00EF371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EB28EB7" w14:textId="77777777" w:rsidR="00EF3712" w:rsidRPr="00D322B3" w:rsidRDefault="00EF371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22945" w:rsidRPr="00D322B3" w14:paraId="20C307F9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FDAADB" w14:textId="6D98A871" w:rsidR="00F22945" w:rsidRPr="00D322B3" w:rsidRDefault="00F22945" w:rsidP="00733828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that they are assisting the </w:t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right person.</w:t>
            </w:r>
          </w:p>
          <w:p w14:paraId="12903D12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this by:</w:t>
            </w:r>
          </w:p>
        </w:tc>
        <w:tc>
          <w:tcPr>
            <w:tcW w:w="793" w:type="pct"/>
            <w:shd w:val="clear" w:color="auto" w:fill="auto"/>
          </w:tcPr>
          <w:p w14:paraId="4283A724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FAFF47B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C42FBCF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1CF2" w:rsidRPr="00D322B3" w14:paraId="1CB020D8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1591C7" w14:textId="37B1224A" w:rsidR="00FF1CF2" w:rsidRPr="00D322B3" w:rsidRDefault="00FF1CF2" w:rsidP="00FF1CF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49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ing with the client their name against the name indicated on the pre-packaged medication.</w:t>
            </w:r>
          </w:p>
        </w:tc>
        <w:tc>
          <w:tcPr>
            <w:tcW w:w="793" w:type="pct"/>
            <w:shd w:val="clear" w:color="auto" w:fill="auto"/>
          </w:tcPr>
          <w:p w14:paraId="57867395" w14:textId="3E5B7571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867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861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0CF15F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94A5F8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0E4938F6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E8BACA" w14:textId="77777777" w:rsidR="00FF1CF2" w:rsidRPr="00D322B3" w:rsidRDefault="00FF1CF2" w:rsidP="00FF1CF2">
            <w:pPr>
              <w:pStyle w:val="ListParagraph"/>
              <w:numPr>
                <w:ilvl w:val="2"/>
                <w:numId w:val="26"/>
              </w:numPr>
              <w:tabs>
                <w:tab w:val="left" w:pos="180"/>
              </w:tabs>
              <w:ind w:left="186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e name matches.</w:t>
            </w:r>
          </w:p>
        </w:tc>
        <w:tc>
          <w:tcPr>
            <w:tcW w:w="793" w:type="pct"/>
            <w:shd w:val="clear" w:color="auto" w:fill="auto"/>
          </w:tcPr>
          <w:p w14:paraId="1A529354" w14:textId="5893CCD9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765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430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CEABCFA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60BD42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5D67ADC0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A1B00BF" w14:textId="77777777" w:rsidR="00FF1CF2" w:rsidRPr="00D322B3" w:rsidRDefault="00FF1CF2" w:rsidP="00FF1CF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49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ing with the client their date of birth against the date of birth indicated on the pre-packaged medication.</w:t>
            </w:r>
          </w:p>
        </w:tc>
        <w:tc>
          <w:tcPr>
            <w:tcW w:w="793" w:type="pct"/>
            <w:shd w:val="clear" w:color="auto" w:fill="auto"/>
          </w:tcPr>
          <w:p w14:paraId="68F86EE2" w14:textId="2743E0F7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1747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6110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C2C997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BC7880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21AE11CD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D818420" w14:textId="77777777" w:rsidR="00FF1CF2" w:rsidRPr="00D322B3" w:rsidRDefault="00FF1CF2" w:rsidP="00FF1CF2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74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e date of birth matches.</w:t>
            </w:r>
          </w:p>
        </w:tc>
        <w:tc>
          <w:tcPr>
            <w:tcW w:w="793" w:type="pct"/>
            <w:shd w:val="clear" w:color="auto" w:fill="auto"/>
          </w:tcPr>
          <w:p w14:paraId="1CB6B69D" w14:textId="61C72036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508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185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8886999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47CDC7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56E5DFB1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EDBC64" w14:textId="77777777" w:rsidR="00FF1CF2" w:rsidRPr="00D322B3" w:rsidRDefault="00FF1CF2" w:rsidP="00FF1CF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49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ecking the medical record number (MRN) against the MRN on the pre-packaged medication.</w:t>
            </w:r>
          </w:p>
        </w:tc>
        <w:tc>
          <w:tcPr>
            <w:tcW w:w="793" w:type="pct"/>
            <w:shd w:val="clear" w:color="auto" w:fill="auto"/>
          </w:tcPr>
          <w:p w14:paraId="146116C8" w14:textId="40AA63AA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357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7462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B3B0F3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984041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1B265B1B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BC38096" w14:textId="77777777" w:rsidR="00FF1CF2" w:rsidRPr="00D322B3" w:rsidRDefault="00FF1CF2" w:rsidP="00FF1CF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e MRN matches.</w:t>
            </w:r>
          </w:p>
        </w:tc>
        <w:tc>
          <w:tcPr>
            <w:tcW w:w="793" w:type="pct"/>
            <w:shd w:val="clear" w:color="auto" w:fill="auto"/>
          </w:tcPr>
          <w:p w14:paraId="2628DAED" w14:textId="133229D7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147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006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863872C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456AFD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22945" w:rsidRPr="00D322B3" w14:paraId="1C5F0DC8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81E391" w14:textId="77777777" w:rsidR="00F22945" w:rsidRPr="00D322B3" w:rsidRDefault="00F22945" w:rsidP="00733828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that they have </w:t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he right medication.</w:t>
            </w:r>
          </w:p>
          <w:p w14:paraId="7703F376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this by reviewing the medication name three times:</w:t>
            </w:r>
          </w:p>
        </w:tc>
        <w:tc>
          <w:tcPr>
            <w:tcW w:w="793" w:type="pct"/>
            <w:shd w:val="clear" w:color="auto" w:fill="auto"/>
          </w:tcPr>
          <w:p w14:paraId="6D9FE223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9B344B0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D5EE409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1CF2" w:rsidRPr="00D322B3" w14:paraId="07263C8D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5A06356" w14:textId="77777777" w:rsidR="00FF1CF2" w:rsidRPr="00D322B3" w:rsidRDefault="00FF1CF2" w:rsidP="00FF1CF2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n retrieving the medication from storage. </w:t>
            </w:r>
          </w:p>
        </w:tc>
        <w:tc>
          <w:tcPr>
            <w:tcW w:w="793" w:type="pct"/>
            <w:shd w:val="clear" w:color="auto" w:fill="auto"/>
          </w:tcPr>
          <w:p w14:paraId="750F9E20" w14:textId="7DAFADCC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791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667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3322131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304079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5451BDED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0ED917C" w14:textId="77777777" w:rsidR="00FF1CF2" w:rsidRPr="00D322B3" w:rsidRDefault="00FF1CF2" w:rsidP="00FF1CF2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medication is being prepared.</w:t>
            </w:r>
          </w:p>
        </w:tc>
        <w:tc>
          <w:tcPr>
            <w:tcW w:w="793" w:type="pct"/>
            <w:shd w:val="clear" w:color="auto" w:fill="auto"/>
          </w:tcPr>
          <w:p w14:paraId="14F33EF5" w14:textId="68EBC2CA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1673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852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C2E89D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629DF0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7335EF91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EF020B6" w14:textId="77777777" w:rsidR="00FF1CF2" w:rsidRPr="00D322B3" w:rsidRDefault="00FF1CF2" w:rsidP="00FF1CF2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medication is brought to the client.</w:t>
            </w:r>
          </w:p>
        </w:tc>
        <w:tc>
          <w:tcPr>
            <w:tcW w:w="793" w:type="pct"/>
            <w:shd w:val="clear" w:color="auto" w:fill="auto"/>
          </w:tcPr>
          <w:p w14:paraId="3D23CA5F" w14:textId="0BCCBB11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6466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0860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11779B4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A4A40B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21FA05DA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7348901" w14:textId="77777777" w:rsidR="00FF1CF2" w:rsidRPr="00D322B3" w:rsidRDefault="00FF1CF2" w:rsidP="00FF1CF2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at it is the right medication.</w:t>
            </w:r>
          </w:p>
        </w:tc>
        <w:tc>
          <w:tcPr>
            <w:tcW w:w="793" w:type="pct"/>
            <w:shd w:val="clear" w:color="auto" w:fill="auto"/>
          </w:tcPr>
          <w:p w14:paraId="3578EAF8" w14:textId="4009034E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797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9878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DAEC74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AE1F78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3917BF8" w14:textId="50B71369" w:rsidR="00FF1CF2" w:rsidRPr="00D322B3" w:rsidRDefault="00FF1CF2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F1CF2" w:rsidRPr="00D322B3" w14:paraId="3083148C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42FB035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487CD60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8DEB9D6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38C180B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F1CF2" w:rsidRPr="00D322B3" w14:paraId="233746F9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BF4C12" w14:textId="26A358C6" w:rsidR="00FF1CF2" w:rsidRPr="00D322B3" w:rsidRDefault="00FF1CF2" w:rsidP="00FF1CF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that they have </w:t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he right dose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inspecting the dosage on the pre-packaged medication against the directions from the client’s health professional.</w:t>
            </w:r>
          </w:p>
        </w:tc>
        <w:tc>
          <w:tcPr>
            <w:tcW w:w="793" w:type="pct"/>
            <w:shd w:val="clear" w:color="auto" w:fill="auto"/>
          </w:tcPr>
          <w:p w14:paraId="38D61A24" w14:textId="74063186" w:rsidR="00FF1CF2" w:rsidRPr="00D322B3" w:rsidRDefault="00FF1CF2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B5BB7C" w14:textId="1DE4F7E1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EE646CF" w14:textId="52443653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1CF2" w:rsidRPr="00D322B3" w14:paraId="129273D8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AA74C8" w14:textId="77777777" w:rsidR="00FF1CF2" w:rsidRPr="00D322B3" w:rsidRDefault="00FF1CF2" w:rsidP="00FF1CF2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at the dose is correct.</w:t>
            </w:r>
          </w:p>
        </w:tc>
        <w:tc>
          <w:tcPr>
            <w:tcW w:w="793" w:type="pct"/>
            <w:shd w:val="clear" w:color="auto" w:fill="auto"/>
          </w:tcPr>
          <w:p w14:paraId="184EEA96" w14:textId="4D2BDBD7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351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834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8A2C60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D514FA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71294E51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772E1B7" w14:textId="77777777" w:rsidR="00FF1CF2" w:rsidRPr="00D322B3" w:rsidRDefault="00FF1CF2" w:rsidP="00FF1CF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client in taking the pre-packaged medication at the </w:t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right time/timing.</w:t>
            </w:r>
          </w:p>
          <w:p w14:paraId="2D49DE75" w14:textId="77777777" w:rsidR="00FF1CF2" w:rsidRPr="00D322B3" w:rsidRDefault="00FF1CF2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correct time the medication is to be taken/administered:</w:t>
            </w:r>
          </w:p>
          <w:p w14:paraId="05E7F218" w14:textId="0B21CF74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862773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fter meals</w:t>
            </w:r>
          </w:p>
          <w:p w14:paraId="2E3F300D" w14:textId="22DEA846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91686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efore meals</w:t>
            </w:r>
          </w:p>
          <w:p w14:paraId="49233871" w14:textId="7111EE01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52084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wo times a day</w:t>
            </w:r>
          </w:p>
          <w:p w14:paraId="67391918" w14:textId="6B1ADB66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16890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ree times a day</w:t>
            </w:r>
          </w:p>
          <w:p w14:paraId="1484A9F4" w14:textId="0AF534A8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815339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M and PM</w:t>
            </w:r>
          </w:p>
          <w:p w14:paraId="4078AF43" w14:textId="3E5F4A37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01353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very after </w: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ur/s.</w:t>
            </w:r>
          </w:p>
        </w:tc>
        <w:tc>
          <w:tcPr>
            <w:tcW w:w="793" w:type="pct"/>
            <w:shd w:val="clear" w:color="auto" w:fill="auto"/>
          </w:tcPr>
          <w:p w14:paraId="70E86AF7" w14:textId="35BFF05B" w:rsidR="00FF1CF2" w:rsidRPr="00D322B3" w:rsidRDefault="00FF1CF2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F5C6677" w14:textId="5443527A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6D3A9E4" w14:textId="51917506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110547AB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8AE65FF" w14:textId="77777777" w:rsidR="00A4080C" w:rsidRPr="00D322B3" w:rsidRDefault="00A4080C" w:rsidP="00A4080C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at the timing is correct.</w:t>
            </w:r>
          </w:p>
        </w:tc>
        <w:tc>
          <w:tcPr>
            <w:tcW w:w="793" w:type="pct"/>
            <w:shd w:val="clear" w:color="auto" w:fill="auto"/>
          </w:tcPr>
          <w:p w14:paraId="358BC91F" w14:textId="791D26AE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9729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FD43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FD434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319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FD43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FD434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EAF69CD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7AB883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7D42470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9B28F1" w14:textId="77777777" w:rsidR="00A4080C" w:rsidRPr="00D322B3" w:rsidRDefault="00A4080C" w:rsidP="00A4080C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client in taking the pre-packaged medication through the </w:t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right route.</w:t>
            </w:r>
          </w:p>
          <w:p w14:paraId="657E5368" w14:textId="77777777" w:rsidR="00A4080C" w:rsidRPr="00D322B3" w:rsidRDefault="00A4080C" w:rsidP="00A4080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correct route the medication is to be taken/administered:</w:t>
            </w:r>
          </w:p>
          <w:p w14:paraId="3A529CEA" w14:textId="04478F9E" w:rsidR="00A4080C" w:rsidRPr="00D322B3" w:rsidRDefault="00344D2D" w:rsidP="00A4080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37115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ally</w:t>
            </w:r>
          </w:p>
          <w:p w14:paraId="0E5A9893" w14:textId="4B676725" w:rsidR="00A4080C" w:rsidRPr="00D322B3" w:rsidRDefault="00344D2D" w:rsidP="00A4080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58163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cular route</w:t>
            </w:r>
          </w:p>
          <w:p w14:paraId="449BF188" w14:textId="54B1D456" w:rsidR="00A4080C" w:rsidRPr="00D322B3" w:rsidRDefault="00344D2D" w:rsidP="00A4080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15965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asal route</w:t>
            </w:r>
          </w:p>
          <w:p w14:paraId="2D8DB5BD" w14:textId="0400C131" w:rsidR="00A4080C" w:rsidRPr="00D322B3" w:rsidRDefault="00344D2D" w:rsidP="00A4080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28400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proofErr w:type="spellStart"/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tic</w:t>
            </w:r>
            <w:proofErr w:type="spellEnd"/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oute</w:t>
            </w:r>
          </w:p>
          <w:p w14:paraId="3081EA81" w14:textId="5083708D" w:rsidR="00A4080C" w:rsidRPr="00D322B3" w:rsidRDefault="00344D2D" w:rsidP="00A4080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581288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4080C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jection</w:t>
            </w:r>
          </w:p>
        </w:tc>
        <w:tc>
          <w:tcPr>
            <w:tcW w:w="793" w:type="pct"/>
            <w:shd w:val="clear" w:color="auto" w:fill="auto"/>
          </w:tcPr>
          <w:p w14:paraId="030E1E59" w14:textId="54B455B9" w:rsidR="00A4080C" w:rsidRPr="00D322B3" w:rsidRDefault="00A4080C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FAEFABF" w14:textId="1ED7B7D6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D656FF" w14:textId="1DE96BC2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1CF2" w:rsidRPr="00D322B3" w14:paraId="0F5D9571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086D88B" w14:textId="77777777" w:rsidR="00FF1CF2" w:rsidRPr="00D322B3" w:rsidRDefault="00FF1CF2" w:rsidP="00FF1CF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at the administration route is correct.</w:t>
            </w:r>
          </w:p>
        </w:tc>
        <w:tc>
          <w:tcPr>
            <w:tcW w:w="793" w:type="pct"/>
            <w:shd w:val="clear" w:color="auto" w:fill="auto"/>
          </w:tcPr>
          <w:p w14:paraId="602E3000" w14:textId="5A5F7309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3649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654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6F4523B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03804B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20F40BB" w14:textId="7E332623" w:rsidR="00FF1CF2" w:rsidRPr="00D322B3" w:rsidRDefault="00FF1CF2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F1CF2" w:rsidRPr="00D322B3" w14:paraId="06C3DCEC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747D59A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9DA4E90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704A715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88A9005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F1CF2" w:rsidRPr="00D322B3" w14:paraId="601F3C6E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3ABB83" w14:textId="084BE14F" w:rsidR="00FF1CF2" w:rsidRPr="00D322B3" w:rsidRDefault="00FF1CF2" w:rsidP="00FF1CF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client in taking the pre-packaged medication for the </w:t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right reason.</w:t>
            </w:r>
          </w:p>
        </w:tc>
        <w:tc>
          <w:tcPr>
            <w:tcW w:w="793" w:type="pct"/>
            <w:shd w:val="clear" w:color="auto" w:fill="auto"/>
          </w:tcPr>
          <w:p w14:paraId="2C38518E" w14:textId="109426E4" w:rsidR="00FF1CF2" w:rsidRPr="00D322B3" w:rsidRDefault="00FF1CF2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79D7A93" w14:textId="0D7D0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73FF8B" w14:textId="254970E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1CF2" w:rsidRPr="00D322B3" w14:paraId="11167EBA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95E25FF" w14:textId="7417FC53" w:rsidR="00FF1CF2" w:rsidRPr="00D322B3" w:rsidRDefault="00FF1CF2" w:rsidP="00FF1CF2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hecks and confirms that the client takes the medication for the right reason (e.g., client who has hypertension takes medication for their hypertension)</w:t>
            </w:r>
          </w:p>
        </w:tc>
        <w:tc>
          <w:tcPr>
            <w:tcW w:w="793" w:type="pct"/>
            <w:shd w:val="clear" w:color="auto" w:fill="auto"/>
          </w:tcPr>
          <w:p w14:paraId="1BE47FE8" w14:textId="51E80AA5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228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522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80B99B6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1497F5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1CF2" w:rsidRPr="00D322B3" w14:paraId="3CF95C86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086E8D" w14:textId="77777777" w:rsidR="00FF1CF2" w:rsidRPr="00D322B3" w:rsidRDefault="00FF1CF2" w:rsidP="00FF1CF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cuments the administration of the pre-packaged medication.</w:t>
            </w:r>
          </w:p>
          <w:p w14:paraId="0985EDEB" w14:textId="77777777" w:rsidR="00FF1CF2" w:rsidRPr="00D322B3" w:rsidRDefault="00FF1CF2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where the candidate documented the administration:</w:t>
            </w:r>
          </w:p>
          <w:p w14:paraId="720509EA" w14:textId="1D05A453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209165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edication chart</w:t>
            </w:r>
          </w:p>
          <w:p w14:paraId="465A4307" w14:textId="4B522901" w:rsidR="00FF1CF2" w:rsidRPr="00D322B3" w:rsidRDefault="00344D2D" w:rsidP="00FF1CF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24849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gress notes</w:t>
            </w:r>
          </w:p>
        </w:tc>
        <w:tc>
          <w:tcPr>
            <w:tcW w:w="793" w:type="pct"/>
            <w:shd w:val="clear" w:color="auto" w:fill="auto"/>
          </w:tcPr>
          <w:p w14:paraId="0FCA487A" w14:textId="2DC04D1E" w:rsidR="00FF1CF2" w:rsidRPr="00D322B3" w:rsidRDefault="00344D2D" w:rsidP="00FF1CF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819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32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CF2" w:rsidRPr="00D322B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1CF2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E4B1722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C350A4" w14:textId="77777777" w:rsidR="00FF1CF2" w:rsidRPr="00D322B3" w:rsidRDefault="00FF1CF2" w:rsidP="00FF1CF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22945" w:rsidRPr="00D322B3" w14:paraId="24FAFA2C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5F5C52" w14:textId="77777777" w:rsidR="00F22945" w:rsidRPr="00D322B3" w:rsidRDefault="00F22945" w:rsidP="00733828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 for assisting a person in taking their pre-packaged medication.</w:t>
            </w:r>
          </w:p>
          <w:p w14:paraId="766585E2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contextualise the criteria below so that they align with the policies and procedures of the candidate’s organisation.</w:t>
            </w:r>
          </w:p>
        </w:tc>
        <w:tc>
          <w:tcPr>
            <w:tcW w:w="793" w:type="pct"/>
            <w:shd w:val="clear" w:color="auto" w:fill="auto"/>
          </w:tcPr>
          <w:p w14:paraId="2FCE35F9" w14:textId="77777777" w:rsidR="00F22945" w:rsidRPr="00D322B3" w:rsidRDefault="00F22945" w:rsidP="0073382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4F96980" w14:textId="77777777" w:rsidR="00F22945" w:rsidRPr="00D322B3" w:rsidRDefault="00F22945" w:rsidP="0073382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511763" w14:textId="77777777" w:rsidR="00F22945" w:rsidRPr="00D322B3" w:rsidRDefault="00F22945" w:rsidP="0073382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530A387C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B5C2F38" w14:textId="77777777" w:rsidR="00A4080C" w:rsidRPr="00D322B3" w:rsidRDefault="00A4080C" w:rsidP="00A4080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hecking expiration date. </w:t>
            </w:r>
          </w:p>
        </w:tc>
        <w:tc>
          <w:tcPr>
            <w:tcW w:w="793" w:type="pct"/>
            <w:shd w:val="clear" w:color="auto" w:fill="auto"/>
          </w:tcPr>
          <w:p w14:paraId="2A8C4AE4" w14:textId="3533CEB7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27729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745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321D49C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E63EF6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00A513F8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A25D413" w14:textId="77777777" w:rsidR="00A4080C" w:rsidRPr="00D322B3" w:rsidRDefault="00A4080C" w:rsidP="00A4080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posing expired medication.</w:t>
            </w:r>
          </w:p>
        </w:tc>
        <w:tc>
          <w:tcPr>
            <w:tcW w:w="793" w:type="pct"/>
            <w:shd w:val="clear" w:color="auto" w:fill="auto"/>
          </w:tcPr>
          <w:p w14:paraId="2845AD61" w14:textId="32A64E9A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958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009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1918DD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DB99B9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20DCF668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FBC8B0" w14:textId="77777777" w:rsidR="00A4080C" w:rsidRPr="00D322B3" w:rsidRDefault="00A4080C" w:rsidP="00A4080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ation of administration in the medication chart.</w:t>
            </w:r>
          </w:p>
        </w:tc>
        <w:tc>
          <w:tcPr>
            <w:tcW w:w="793" w:type="pct"/>
            <w:shd w:val="clear" w:color="auto" w:fill="auto"/>
          </w:tcPr>
          <w:p w14:paraId="714EFF99" w14:textId="7EC986FB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7822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5408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EB078F4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1D29E4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569C4A68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E5C0CE" w14:textId="77777777" w:rsidR="00A4080C" w:rsidRPr="00D322B3" w:rsidRDefault="00A4080C" w:rsidP="00A4080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ing with the health professional directly if there are issues or concerns regarding the directions provided.</w:t>
            </w:r>
          </w:p>
        </w:tc>
        <w:tc>
          <w:tcPr>
            <w:tcW w:w="793" w:type="pct"/>
            <w:shd w:val="clear" w:color="auto" w:fill="auto"/>
          </w:tcPr>
          <w:p w14:paraId="2422948D" w14:textId="748C9673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7372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29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C14B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C14B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A9A669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61E508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D30EE88" w14:textId="493BAB07" w:rsidR="00FF1CF2" w:rsidRPr="00D322B3" w:rsidRDefault="00FF1CF2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F1CF2" w:rsidRPr="00D322B3" w14:paraId="22342D97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9A8880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E739F17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4AB3AA7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7F5F7E7" w14:textId="77777777" w:rsidR="00FF1CF2" w:rsidRPr="00D322B3" w:rsidRDefault="00FF1CF2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22945" w:rsidRPr="00D322B3" w14:paraId="1C2E1A01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DF6434" w14:textId="273812AB" w:rsidR="00F22945" w:rsidRPr="00D322B3" w:rsidRDefault="00F22945" w:rsidP="00733828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legislative requirements for assisting a person in taking their pre-packaged medication.</w:t>
            </w:r>
          </w:p>
          <w:p w14:paraId="4913F25C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contextualise the criteria below so that they align with the relevant legislative requirements.</w:t>
            </w:r>
          </w:p>
        </w:tc>
        <w:tc>
          <w:tcPr>
            <w:tcW w:w="793" w:type="pct"/>
            <w:shd w:val="clear" w:color="auto" w:fill="auto"/>
          </w:tcPr>
          <w:p w14:paraId="1D459A9A" w14:textId="77777777" w:rsidR="00F22945" w:rsidRPr="00D322B3" w:rsidRDefault="00F22945" w:rsidP="0073382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48BDFF" w14:textId="77777777" w:rsidR="00F22945" w:rsidRPr="00D322B3" w:rsidRDefault="00F22945" w:rsidP="0073382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BAD8E05" w14:textId="77777777" w:rsidR="00F22945" w:rsidRPr="00D322B3" w:rsidRDefault="00F22945" w:rsidP="0073382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22945" w:rsidRPr="00D322B3" w14:paraId="22E94304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A85714" w14:textId="77777777" w:rsidR="00F22945" w:rsidRPr="00D322B3" w:rsidRDefault="00F22945" w:rsidP="00733828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ght to be educated</w:t>
            </w:r>
          </w:p>
          <w:p w14:paraId="68217560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the following to the client:</w:t>
            </w:r>
          </w:p>
        </w:tc>
        <w:tc>
          <w:tcPr>
            <w:tcW w:w="793" w:type="pct"/>
            <w:shd w:val="clear" w:color="auto" w:fill="auto"/>
          </w:tcPr>
          <w:p w14:paraId="66A0DF48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A2AD37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FDBEB93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5965A1F1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BCB768" w14:textId="77777777" w:rsidR="00A4080C" w:rsidRPr="00D322B3" w:rsidRDefault="00A4080C" w:rsidP="00A4080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medication they are taking</w:t>
            </w:r>
          </w:p>
        </w:tc>
        <w:tc>
          <w:tcPr>
            <w:tcW w:w="793" w:type="pct"/>
            <w:shd w:val="clear" w:color="auto" w:fill="auto"/>
          </w:tcPr>
          <w:p w14:paraId="07D51183" w14:textId="1F90426B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915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5656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0D8451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99D3F7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37855B7F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027404" w14:textId="77777777" w:rsidR="00A4080C" w:rsidRPr="00D322B3" w:rsidRDefault="00A4080C" w:rsidP="00A4080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ngredients and potential side effects of the medication</w:t>
            </w:r>
          </w:p>
        </w:tc>
        <w:tc>
          <w:tcPr>
            <w:tcW w:w="793" w:type="pct"/>
            <w:shd w:val="clear" w:color="auto" w:fill="auto"/>
          </w:tcPr>
          <w:p w14:paraId="182992A6" w14:textId="0AFE2DC4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416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7099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DEBB1F1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616108B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7F6D8B20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213D70E" w14:textId="77777777" w:rsidR="00A4080C" w:rsidRPr="00D322B3" w:rsidRDefault="00A4080C" w:rsidP="00A4080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y they are taking the medication</w:t>
            </w:r>
          </w:p>
        </w:tc>
        <w:tc>
          <w:tcPr>
            <w:tcW w:w="793" w:type="pct"/>
            <w:shd w:val="clear" w:color="auto" w:fill="auto"/>
          </w:tcPr>
          <w:p w14:paraId="1E2DE53E" w14:textId="319CC9DD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285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4481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C034FE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BDDA54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221B1242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87F36D3" w14:textId="77777777" w:rsidR="00A4080C" w:rsidRPr="00D322B3" w:rsidRDefault="00A4080C" w:rsidP="00A4080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medication will help them</w:t>
            </w:r>
          </w:p>
        </w:tc>
        <w:tc>
          <w:tcPr>
            <w:tcW w:w="793" w:type="pct"/>
            <w:shd w:val="clear" w:color="auto" w:fill="auto"/>
          </w:tcPr>
          <w:p w14:paraId="3366FB38" w14:textId="5E94D555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4072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471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7903F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7903F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0C06086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43AB9A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22945" w:rsidRPr="00D322B3" w14:paraId="5278CD0A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3982341" w14:textId="77777777" w:rsidR="00F22945" w:rsidRPr="00D322B3" w:rsidRDefault="00F22945" w:rsidP="00733828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ght to refuse medication</w:t>
            </w:r>
          </w:p>
          <w:p w14:paraId="7E8D2DB5" w14:textId="77777777" w:rsidR="00F22945" w:rsidRPr="00D322B3" w:rsidRDefault="00F22945" w:rsidP="007338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f the client did not refuse the medication, this part of the observation form might be simulated with a volunteer.</w:t>
            </w:r>
          </w:p>
        </w:tc>
        <w:tc>
          <w:tcPr>
            <w:tcW w:w="793" w:type="pct"/>
            <w:shd w:val="clear" w:color="auto" w:fill="auto"/>
          </w:tcPr>
          <w:p w14:paraId="091F6255" w14:textId="77777777" w:rsidR="00F22945" w:rsidRPr="00D322B3" w:rsidRDefault="00F22945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40C07CF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C945B21" w14:textId="77777777" w:rsidR="00F22945" w:rsidRPr="00D322B3" w:rsidRDefault="00F22945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6CD36E3E" w14:textId="77777777" w:rsidTr="0007017B">
        <w:trPr>
          <w:cantSplit/>
          <w:trHeight w:val="296"/>
          <w:jc w:val="center"/>
        </w:trPr>
        <w:tc>
          <w:tcPr>
            <w:tcW w:w="2149" w:type="pct"/>
            <w:shd w:val="clear" w:color="auto" w:fill="auto"/>
          </w:tcPr>
          <w:p w14:paraId="7F5EE07B" w14:textId="77777777" w:rsidR="00A4080C" w:rsidRPr="00D322B3" w:rsidRDefault="00A4080C" w:rsidP="00A4080C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d not force the client to take the medication if they refused.</w:t>
            </w:r>
          </w:p>
        </w:tc>
        <w:tc>
          <w:tcPr>
            <w:tcW w:w="793" w:type="pct"/>
            <w:shd w:val="clear" w:color="auto" w:fill="auto"/>
          </w:tcPr>
          <w:p w14:paraId="75D6C571" w14:textId="7B1B0B2E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388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A61D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A61D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550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A61D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A61D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617C82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F255D3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7E550BF0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3944A0" w14:textId="77777777" w:rsidR="00A4080C" w:rsidRPr="00D322B3" w:rsidRDefault="00A4080C" w:rsidP="00A4080C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cumented the client’s refusal to take the medication, including their reasons.</w:t>
            </w:r>
          </w:p>
        </w:tc>
        <w:tc>
          <w:tcPr>
            <w:tcW w:w="793" w:type="pct"/>
            <w:shd w:val="clear" w:color="auto" w:fill="auto"/>
          </w:tcPr>
          <w:p w14:paraId="5E0A6A97" w14:textId="586BBEA1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6608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A61D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A61D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647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A61D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A61D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0A81319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F183AB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5853DDF5" w14:textId="77777777" w:rsidTr="0007017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FB7E7B5" w14:textId="77777777" w:rsidR="00A4080C" w:rsidRPr="00D322B3" w:rsidRDefault="00A4080C" w:rsidP="00A4080C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notified the supervisor upon the client’s refusal to take the medication.</w:t>
            </w:r>
          </w:p>
        </w:tc>
        <w:tc>
          <w:tcPr>
            <w:tcW w:w="793" w:type="pct"/>
            <w:shd w:val="clear" w:color="auto" w:fill="auto"/>
          </w:tcPr>
          <w:p w14:paraId="6D40C56C" w14:textId="51F146C4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293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A61D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A61D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355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A61D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A61D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E2A2B0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882DDA" w14:textId="77777777" w:rsidR="00A4080C" w:rsidRPr="00D322B3" w:rsidRDefault="00A4080C" w:rsidP="00A408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43A04A" w14:textId="77777777" w:rsidR="00253C81" w:rsidRPr="00D322B3" w:rsidRDefault="00253C81" w:rsidP="00733828">
      <w:r w:rsidRPr="00D322B3">
        <w:br w:type="page"/>
      </w:r>
    </w:p>
    <w:p w14:paraId="69A45F92" w14:textId="7072B232" w:rsidR="00253C81" w:rsidRPr="00D322B3" w:rsidRDefault="00253C81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V. Changing the Colostomy Ba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253C81" w:rsidRPr="00D322B3" w14:paraId="2EDA270F" w14:textId="77777777" w:rsidTr="00F02851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61F34A8A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D7F7C8E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3C81" w:rsidRPr="00D322B3" w14:paraId="1172D454" w14:textId="77777777" w:rsidTr="00F02851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2192B44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1A9D87C1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86DA57F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D485029" w14:textId="77777777" w:rsidR="00253C81" w:rsidRPr="00D322B3" w:rsidRDefault="00253C81" w:rsidP="00733828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253C81" w:rsidRPr="00D322B3" w14:paraId="2A1895A5" w14:textId="77777777" w:rsidTr="00F02851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A383732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9AA4E35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5872750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CFBFCA8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3C81" w:rsidRPr="00D322B3" w14:paraId="4B515CFE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C31A1E7" w14:textId="77777777" w:rsidR="00253C81" w:rsidRPr="00D322B3" w:rsidRDefault="00253C81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safe and secure space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71CCEEB" w14:textId="1B22A159" w:rsidR="00253C81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931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202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73AE975" w14:textId="77777777" w:rsidR="00253C81" w:rsidRPr="00D322B3" w:rsidRDefault="00253C81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1B106A" w14:textId="77777777" w:rsidR="00253C81" w:rsidRPr="00D322B3" w:rsidRDefault="00253C81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3C81" w:rsidRPr="00D322B3" w14:paraId="43D4AB52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30B08DA" w14:textId="6FAD8D32" w:rsidR="00253C81" w:rsidRPr="00D322B3" w:rsidRDefault="00253C81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the following materials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95F8131" w14:textId="77777777" w:rsidR="00253C81" w:rsidRPr="00D322B3" w:rsidRDefault="00253C81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FEC0128" w14:textId="77777777" w:rsidR="00253C81" w:rsidRPr="00D322B3" w:rsidRDefault="00253C81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F51287" w14:textId="77777777" w:rsidR="00253C81" w:rsidRPr="00D322B3" w:rsidRDefault="00253C81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39CA928B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8381BAA" w14:textId="2E5CB9FD" w:rsidR="00A4080C" w:rsidRPr="00D322B3" w:rsidRDefault="00A4080C" w:rsidP="00A4080C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posal bag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B8A0BAC" w14:textId="41A970B8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1667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8473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9EE80D4" w14:textId="67840AD0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D11975" w14:textId="4F9FC9DE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EC08764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C41F083" w14:textId="280DBF27" w:rsidR="00A4080C" w:rsidRPr="00D322B3" w:rsidRDefault="00A4080C" w:rsidP="00A4080C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wl of warm water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8B4A7E8" w14:textId="009D2D72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702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1418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59A69B7" w14:textId="2558550B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D663D3" w14:textId="48C3421D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2141FCA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B28A0E9" w14:textId="2954A343" w:rsidR="00A4080C" w:rsidRPr="00D322B3" w:rsidRDefault="00A4080C" w:rsidP="00A4080C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eaning cloth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0B1E3A9" w14:textId="25235410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383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308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779C24" w14:textId="3D8A7DB0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ADF170" w14:textId="0504A062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2F6B592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DD236A2" w14:textId="6A2BDBBA" w:rsidR="00A4080C" w:rsidRPr="00D322B3" w:rsidRDefault="00A4080C" w:rsidP="00A4080C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y towel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486BBFE" w14:textId="29DD84A6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142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7620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FE6E2A0" w14:textId="305398BD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910EF0" w14:textId="12175332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57018B36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3B67C3B" w14:textId="2E716155" w:rsidR="00A4080C" w:rsidRPr="00D322B3" w:rsidRDefault="00A4080C" w:rsidP="00A4080C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w colostomy bag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C8E1FD" w14:textId="3A3C8027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257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028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79278CF" w14:textId="188A7512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316521" w14:textId="12B9E2AC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49EF450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7823A1D" w14:textId="2B7DE89F" w:rsidR="00A4080C" w:rsidRPr="00D322B3" w:rsidRDefault="00A4080C" w:rsidP="00A4080C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ti-adhesive spray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9FC2DC0" w14:textId="1705CB1D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1119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8445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A73CF9A" w14:textId="12DDB9B0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F03145" w14:textId="5F295620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48FA217B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1C5C095" w14:textId="3A4A11CF" w:rsidR="00A4080C" w:rsidRPr="00D322B3" w:rsidRDefault="00A4080C" w:rsidP="00A4080C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their hand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A79F9CE" w14:textId="22FBA5D4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325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783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4714055" w14:textId="308B3CBE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BDD750" w14:textId="68A61725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48645D1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D52D19" w14:textId="13F9D326" w:rsidR="00A4080C" w:rsidRPr="00D322B3" w:rsidRDefault="00A4080C" w:rsidP="00A4080C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structs the client to wash their hand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52FF226" w14:textId="2255C4BF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0730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488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B695C05" w14:textId="1E9A56A8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FBF8D8" w14:textId="21FB3909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224E9C78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39183B6" w14:textId="4C9A4351" w:rsidR="00A4080C" w:rsidRPr="00D322B3" w:rsidRDefault="00A4080C" w:rsidP="00A4080C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prays anti adhesive on the area around the stoma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076B934" w14:textId="1D71A408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2759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661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34079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34079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5ABE2CC" w14:textId="2A61397E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287CF4" w14:textId="6EE754BD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2320A" w:rsidRPr="00D322B3" w14:paraId="1C03237F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878CD32" w14:textId="09E3C367" w:rsidR="0012320A" w:rsidRPr="00D322B3" w:rsidRDefault="0012320A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moves the bag gently from the client’s stoma by doing the following: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D64E6CE" w14:textId="4DDC0AB8" w:rsidR="0012320A" w:rsidRPr="00D322B3" w:rsidRDefault="0012320A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2F75F67" w14:textId="47BF292E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13C1EC" w14:textId="18AD3461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285E17F1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62CF38F" w14:textId="14D8C75F" w:rsidR="00A4080C" w:rsidRPr="00D322B3" w:rsidRDefault="00A4080C" w:rsidP="00A4080C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he client to press down from the area above their stoma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58883D9" w14:textId="73E2E1DF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683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A79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A79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635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A79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A79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136FFF0" w14:textId="76D75A2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056770" w14:textId="3EAA7EAF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7D7AFD8B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6A5F2FC" w14:textId="5829EFD6" w:rsidR="00A4080C" w:rsidRPr="00D322B3" w:rsidRDefault="00A4080C" w:rsidP="00A4080C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lowly peeling the bag off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675FE5" w14:textId="680F4930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2850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A79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A79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435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A79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A79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D6D6CA" w14:textId="3A03E656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FAF44C" w14:textId="42A83859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75FBB6B0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5A60423" w14:textId="7EC8460C" w:rsidR="00A4080C" w:rsidRPr="00D322B3" w:rsidRDefault="00A4080C" w:rsidP="00A4080C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poses of the used bag proper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CF9A8BA" w14:textId="2550B5AA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967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A79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A79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501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4A79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4A79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0CAC4A1" w14:textId="37AEF65C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E64542" w14:textId="4E2E0575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5FE0259" w14:textId="588676DE" w:rsidR="00FD1565" w:rsidRPr="00D322B3" w:rsidRDefault="00FD156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FD1565" w:rsidRPr="00D322B3" w14:paraId="0978AC35" w14:textId="77777777" w:rsidTr="005D6951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357A587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475F553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C513D5C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3AB9B7C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2320A" w:rsidRPr="00D322B3" w14:paraId="05614BEA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1F1BB7D" w14:textId="00408369" w:rsidR="0012320A" w:rsidRPr="00D322B3" w:rsidRDefault="0012320A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leans the surrounding skin using </w:t>
            </w:r>
            <w:r w:rsidR="00F703D3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eaning cloth and warm water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1B26AC6" w14:textId="3BC8F6CB" w:rsidR="0012320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994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7596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4B708E5" w14:textId="27B0A097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DD004D" w14:textId="3E0D8856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2320A" w:rsidRPr="00D322B3" w14:paraId="16E777DF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58535E4" w14:textId="6EEB956C" w:rsidR="0012320A" w:rsidRPr="00D322B3" w:rsidRDefault="0012320A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ries the stoma using a clean towel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716057" w14:textId="5AAFBB96" w:rsidR="0012320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905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1730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289D4C2" w14:textId="22BC47AE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B3C05C" w14:textId="2C169E0D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2320A" w:rsidRPr="00D322B3" w14:paraId="559D4F68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F7DF999" w14:textId="73A19285" w:rsidR="0012320A" w:rsidRPr="00D322B3" w:rsidRDefault="0012320A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a new bag over the stoma by rolling the bag over the stoma from the bottom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EDD4471" w14:textId="7D540848" w:rsidR="0012320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9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617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9975F11" w14:textId="1BCEBC54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26FBF9" w14:textId="651B93E4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2320A" w:rsidRPr="00D322B3" w14:paraId="26E6A008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688F0B6" w14:textId="2527DADF" w:rsidR="0012320A" w:rsidRPr="00D322B3" w:rsidRDefault="0012320A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their hand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E876C47" w14:textId="2DC771AA" w:rsidR="0012320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327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866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C51CACB" w14:textId="576059ED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DD8FE9" w14:textId="2666CAC4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2320A" w:rsidRPr="00D322B3" w14:paraId="6D4E8B6B" w14:textId="77777777" w:rsidTr="00F02851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CF31515" w14:textId="434A2C03" w:rsidR="0012320A" w:rsidRPr="00D322B3" w:rsidRDefault="0012320A" w:rsidP="00733828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structs the client to wash their hand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47CC303" w14:textId="5404B92E" w:rsidR="0012320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416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4711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0A" w:rsidRPr="00D322B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2320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15211A6" w14:textId="54410695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47BD2B1" w14:textId="5DA6590B" w:rsidR="0012320A" w:rsidRPr="00D322B3" w:rsidRDefault="0012320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592134" w14:textId="77777777" w:rsidR="00253C81" w:rsidRPr="00D322B3" w:rsidRDefault="00253C81" w:rsidP="00733828"/>
    <w:p w14:paraId="09308A4F" w14:textId="5A344C09" w:rsidR="000E0CC7" w:rsidRPr="00D322B3" w:rsidRDefault="00C457CB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</w:t>
      </w:r>
      <w:r w:rsidR="00253C81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="00836ECA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Transferring A Person </w:t>
      </w:r>
      <w:r w:rsidR="00633586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</w:t>
      </w:r>
      <w:r w:rsidR="00836ECA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nd Out of </w:t>
      </w:r>
      <w:r w:rsidR="00633586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</w:t>
      </w:r>
      <w:r w:rsidR="00836ECA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Car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D322B3" w14:paraId="699A6624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A89B0AC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F4B5F78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D322B3" w14:paraId="5B451ED8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634D7454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D74A105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E5202DF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76F44FC" w14:textId="2E1B1657" w:rsidR="001911D3" w:rsidRPr="00D322B3" w:rsidRDefault="001911D3" w:rsidP="00733828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3E5D20" w:rsidRPr="00D322B3" w14:paraId="05712F95" w14:textId="77777777" w:rsidTr="009B33D0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60A777C" w14:textId="77777777" w:rsidR="003E5D20" w:rsidRPr="00D322B3" w:rsidRDefault="003E5D20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A96ADC8" w14:textId="77777777" w:rsidR="003E5D20" w:rsidRPr="00D322B3" w:rsidRDefault="003E5D20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195B469" w14:textId="77777777" w:rsidR="003E5D20" w:rsidRPr="00D322B3" w:rsidRDefault="003E5D20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737096C" w14:textId="77777777" w:rsidR="003E5D20" w:rsidRPr="00D322B3" w:rsidRDefault="003E5D20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5D20" w:rsidRPr="00D322B3" w14:paraId="65ECD1AC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23B1535" w14:textId="77777777" w:rsidR="003E5D20" w:rsidRPr="00D322B3" w:rsidRDefault="003E5D20" w:rsidP="0073382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safe and secure space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FA9874C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396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507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5B81771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684A08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572BC544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934993D" w14:textId="77777777" w:rsidR="003E5D20" w:rsidRPr="00D322B3" w:rsidRDefault="003E5D20" w:rsidP="0073382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transferring from a wheelchair to a car.</w:t>
            </w:r>
          </w:p>
          <w:p w14:paraId="01E78644" w14:textId="77777777" w:rsidR="003E5D20" w:rsidRPr="00D322B3" w:rsidRDefault="003E5D20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A168EA9" w14:textId="77777777" w:rsidR="003E5D20" w:rsidRPr="00D322B3" w:rsidRDefault="003E5D20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E6BA677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DDEF2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E5D20" w:rsidRPr="00D322B3" w14:paraId="7665C245" w14:textId="77777777" w:rsidTr="007459DC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53B9A58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sitioning the client alongside the car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A9CF73D" w14:textId="2CCD4428" w:rsidR="003E5D20" w:rsidRPr="00D322B3" w:rsidRDefault="003E5D20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2C5ADC3" w14:textId="5E1D803B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A7DA12" w14:textId="4E9C52B3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E5D20" w:rsidRPr="00D322B3" w14:paraId="73A8A858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8DADA30" w14:textId="77777777" w:rsidR="003E5D20" w:rsidRPr="00D322B3" w:rsidRDefault="003E5D20" w:rsidP="00733828">
            <w:pPr>
              <w:pStyle w:val="ListParagraph"/>
              <w:numPr>
                <w:ilvl w:val="1"/>
                <w:numId w:val="17"/>
              </w:numPr>
              <w:tabs>
                <w:tab w:val="left" w:pos="180"/>
              </w:tabs>
              <w:ind w:left="1865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 should be behind the door of the car side they will enter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EF12680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815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587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45EC5C8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D655D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7C5881C8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84F267E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ing the client about the transfer and what they will do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F84772D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8213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1273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7DCFD86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3F6C10B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A002F2A" w14:textId="4F1259CB" w:rsidR="00FD1565" w:rsidRPr="00D322B3" w:rsidRDefault="00FD156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FD1565" w:rsidRPr="00D322B3" w14:paraId="26873B70" w14:textId="77777777" w:rsidTr="005D6951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8374115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AC8B4AC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0C7EF7E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413B99C7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5D20" w:rsidRPr="00D322B3" w14:paraId="691E4619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A77DE19" w14:textId="30E13021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lking them through the process while transferring them into the car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3905C72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5116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0503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4374274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FD2917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7120D1ED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97418E7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nsuring that the brakes of the wheelchair have been applied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5EC3E5F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482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6429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3217DEE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E8EEE0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1DAE286B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322670A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oving the client’s legs from the footrests of the wheelchair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9D79A84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9349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1083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F4F700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8A821B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76609D9B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D5145D9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ching the footrests from the wheelchair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1F1596A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99510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8416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003191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7A5D78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1CC7FFE4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38B3B6A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etting the client know that they will begin the transfer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F73584E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368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6077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70F797C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7B45906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3FCD22C2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FB096F5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ing their legs apart with the client’s legs in between their legs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9C19A1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133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143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3903385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E153CD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797ACC33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BBB4E1C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tting as close as possible so that they avoid arching their back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BB055A6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7941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2028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6D29419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887845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5BB4DDF7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6F8B842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ing their arms underneath the armpits of the client and laying their hands on their back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EC1C65F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2702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132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AE3F0D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59C63F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1710AEC9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4B42CA4" w14:textId="5CB1CB5F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king sure that their knees are </w:t>
            </w:r>
            <w:r w:rsidR="00DB1108"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nt</w:t>
            </w: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their back is straight to avoid injur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F21563C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7642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213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CF620A6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4F6CE1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7DDA6067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60E0D96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fting the client into a standing position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2C3904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709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108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F941C4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00EAB9C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4E6B5E86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DB13C70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aking small steps backward, keeping their arms and hands in the same position until they are positioned behind the car door. </w:t>
            </w:r>
          </w:p>
          <w:p w14:paraId="5368799D" w14:textId="77777777" w:rsidR="003E5D20" w:rsidRPr="00D322B3" w:rsidRDefault="003E5D20" w:rsidP="007338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 should be positioned beside the car seat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A0E6F93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89903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20169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6DB37B0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2F43A3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58DBAAF4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8161A24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etting the client choose whether they want to hold onto the car for extra support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2F59A4A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109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109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32CE01A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B9E0967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874F8FA" w14:textId="7B4C907B" w:rsidR="00FD1565" w:rsidRPr="00D322B3" w:rsidRDefault="00FD156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FD1565" w:rsidRPr="00D322B3" w14:paraId="281C2E42" w14:textId="77777777" w:rsidTr="005D6951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D105516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69D040F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0B18FD6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6E7DD29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5D20" w:rsidRPr="00D322B3" w14:paraId="20F13946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E3A3A1D" w14:textId="45285C9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urning the client until their back is facing the passenger seat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AD464D2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896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61584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12C908C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5B236E9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1BB7357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12F07D9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-positioning the client’s arms and hand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44CEC5E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673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721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614B87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F6E4F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6C4669A8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F447147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lowly lowering the client onto the seat, bending their knees as they go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FBA6BC3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4011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453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DC506C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A30D6A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1C8F8F25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4503D2D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ing their right arm underneath their legs once the client is seated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547DDF5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356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1723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11AEE7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3A81B9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365DF64A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A73385C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winging the client’s legs into the car using their right arm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1460AEC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2900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653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71DCFFC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C0BEA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6230ED4E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DBE3984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ing the client to buckle their seat belt once the client is comfortable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5B1657B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48270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245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18EE21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83A3D4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B7FCAFB" w14:textId="77777777" w:rsidTr="009B33D0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A0CBBC1" w14:textId="77777777" w:rsidR="003E5D20" w:rsidRPr="00D322B3" w:rsidRDefault="003E5D20" w:rsidP="00733828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nsuring that the client’s hands, arms, and legs are inside the car. </w:t>
            </w:r>
          </w:p>
          <w:p w14:paraId="258B9C9A" w14:textId="77777777" w:rsidR="003E5D20" w:rsidRPr="00D322B3" w:rsidRDefault="003E5D20" w:rsidP="007338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ce they are secured, the car door should be closed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8039057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5655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41378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BC555F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809278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78641FFE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09ABA4D" w14:textId="77777777" w:rsidR="003E5D20" w:rsidRPr="00D322B3" w:rsidRDefault="003E5D20" w:rsidP="0073382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getting out of the car.</w:t>
            </w:r>
          </w:p>
          <w:p w14:paraId="0AEA01E1" w14:textId="77777777" w:rsidR="003E5D20" w:rsidRPr="00D322B3" w:rsidRDefault="003E5D20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E56C96A" w14:textId="77777777" w:rsidR="003E5D20" w:rsidRPr="00D322B3" w:rsidRDefault="003E5D20" w:rsidP="00733828">
            <w:pPr>
              <w:tabs>
                <w:tab w:val="left" w:pos="180"/>
              </w:tabs>
              <w:ind w:right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79B595" w14:textId="77777777" w:rsidR="003E5D20" w:rsidRPr="00D322B3" w:rsidRDefault="003E5D20" w:rsidP="00733828">
            <w:pPr>
              <w:ind w:right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37F94F" w14:textId="77777777" w:rsidR="003E5D20" w:rsidRPr="00D322B3" w:rsidRDefault="003E5D20" w:rsidP="00733828">
            <w:pPr>
              <w:ind w:right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E5D20" w:rsidRPr="00D322B3" w14:paraId="7DE0B6AF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42C3A60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sitioning the client’s wheelchair and position it alongside the car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FC84C52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77134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92003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224984A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F3390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6BBD442F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0CD474B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 brakes of the wheelchair have been applied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E34DB7E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5152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0513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CD5430B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79E7C4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23189613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6EDB430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pening the car door and asking the client to unbuckle their seatbelt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8266BAD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3008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6520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4FDCEAB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EE7C05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63A62136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1420A9B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ing the client about the transfer and what they will do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D9D9C85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8942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2826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28A8DB6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86B339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DFB9517" w14:textId="279369F9" w:rsidR="00FD1565" w:rsidRPr="00D322B3" w:rsidRDefault="00FD156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FD1565" w:rsidRPr="00D322B3" w14:paraId="22AC0791" w14:textId="77777777" w:rsidTr="005D6951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2DB65A8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5D78752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86F0B7D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71884D1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5D20" w:rsidRPr="00D322B3" w14:paraId="434E8161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754F5CC" w14:textId="1A2F91DD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upporting the client’s back using their left arm, laying their left-hand flat on the far side of their back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1668381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0056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119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4CFB106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C6FFC1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3E178265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5C64027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itioning their right arm underneath your client’s leg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197F0D0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901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271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CFE0A79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46C3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DAF4AEC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6F23A6E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winging the client’s legs out of the car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5B84A5B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79749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387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A0947F7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1AD6C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51413DCD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8D9E80C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o keep the client’s back straight as much as possible to make sure they are comfortable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AA7E38E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514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288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5D1BE91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887D7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3BD90314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EECD4F0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oving their arms underneath the client’s armpits, with their hands flat on their back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B1D181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3186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7591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6BF254B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068995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215357D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F57E9F7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fting the person out of the car seat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B75816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522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5192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6BB160A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49537F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CD2BDD5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2B1A3C0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 client’s head does not hit the roof of the car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3E3BE16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3174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7876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30051D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4F8CA0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B4CE0B9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BC9477C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tting the client to take a few steps back until they can feel the chair on the back of their legs once they are both standing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3C80EE1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554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056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CEF955E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4229DD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44D4B737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F55E017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tting the client to grasp the arm of the chair and lean forward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C82A5C0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3986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2130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B1D96F4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351789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4216502A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F8587A8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llowing the client to sit on the wheelchair slowly, using armrests for support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B2073B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28325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2830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8CC3C0C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87B7E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011BB262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D0E285B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king sure that their knees are bent, and their back is straight to avoid injur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2F27BD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7854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154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146117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DD8A9E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F8EC752" w14:textId="138170BB" w:rsidR="00FD1565" w:rsidRPr="00D322B3" w:rsidRDefault="00FD156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FD1565" w:rsidRPr="00D322B3" w14:paraId="0A3D620A" w14:textId="77777777" w:rsidTr="005D6951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6B9F579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70AED82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9468A29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22F4381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5D20" w:rsidRPr="00D322B3" w14:paraId="58AACF51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E970B0E" w14:textId="35E8659B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taching the footrests to the wheelchair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38FED6F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22911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616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3947607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80E3AA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3E6A57E8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BE0391C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itioning the client’s feet on the footrest once they are attached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FBA31D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4908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058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AD755C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7C44DB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5D20" w:rsidRPr="00D322B3" w14:paraId="39470BCA" w14:textId="77777777" w:rsidTr="009B33D0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0BB2AAA" w14:textId="77777777" w:rsidR="003E5D20" w:rsidRPr="00D322B3" w:rsidRDefault="003E5D20" w:rsidP="00733828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moving the brakes before moving the client with the wheelchair once the client is seated comfortab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6064E4" w14:textId="77777777" w:rsidR="003E5D20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735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347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D20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5D20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80B7451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7A1A12" w14:textId="77777777" w:rsidR="003E5D20" w:rsidRPr="00D322B3" w:rsidRDefault="003E5D20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034D634" w14:textId="77777777" w:rsidR="003E5D20" w:rsidRPr="00D322B3" w:rsidRDefault="003E5D20" w:rsidP="00FD1565">
      <w:pPr>
        <w:spacing w:after="0"/>
      </w:pPr>
    </w:p>
    <w:p w14:paraId="0BC908AA" w14:textId="5FBC2411" w:rsidR="000E0CC7" w:rsidRPr="00D322B3" w:rsidRDefault="00C457CB" w:rsidP="0073382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</w:t>
      </w:r>
      <w:r w:rsidR="001C020A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="00253C81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="00836ECA" w:rsidRPr="00D322B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Falls Recove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D322B3" w14:paraId="28252039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5BD2BCC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545F718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D322B3" w14:paraId="218D49C4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351EFA4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6963449C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04C134E" w14:textId="77777777" w:rsidR="00532E76" w:rsidRPr="00D322B3" w:rsidRDefault="00532E76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D815D8F" w14:textId="378777FD" w:rsidR="001911D3" w:rsidRPr="00D322B3" w:rsidRDefault="001911D3" w:rsidP="00733828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5"/>
        <w:gridCol w:w="1816"/>
      </w:tblGrid>
      <w:tr w:rsidR="00AC1EFA" w:rsidRPr="00D322B3" w14:paraId="61F66C02" w14:textId="77777777" w:rsidTr="009B33D0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2C99276" w14:textId="77777777" w:rsidR="00AC1EFA" w:rsidRPr="00D322B3" w:rsidRDefault="00AC1EFA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A047F13" w14:textId="77777777" w:rsidR="00AC1EFA" w:rsidRPr="00D322B3" w:rsidRDefault="00AC1EFA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98BDD50" w14:textId="77777777" w:rsidR="00AC1EFA" w:rsidRPr="00D322B3" w:rsidRDefault="00AC1EFA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5B5FEA1" w14:textId="77777777" w:rsidR="00AC1EFA" w:rsidRPr="00D322B3" w:rsidRDefault="00AC1EFA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C1EFA" w:rsidRPr="00D322B3" w14:paraId="09D5B050" w14:textId="77777777" w:rsidTr="009B33D0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9A7CF1" w14:textId="77777777" w:rsidR="00AC1EFA" w:rsidRPr="00D322B3" w:rsidRDefault="00AC1EFA" w:rsidP="0073382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falls recovery.</w:t>
            </w:r>
          </w:p>
          <w:p w14:paraId="52B7F8D3" w14:textId="77777777" w:rsidR="00AC1EFA" w:rsidRPr="00D322B3" w:rsidRDefault="00AC1EFA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6D1973B" w14:textId="77777777" w:rsidR="00AC1EFA" w:rsidRPr="00D322B3" w:rsidRDefault="00AC1EFA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1A3B7CE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CF3FF6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AC1EFA" w:rsidRPr="00D322B3" w14:paraId="083A9D58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5D9AEC6" w14:textId="77777777" w:rsidR="00AC1EFA" w:rsidRPr="00D322B3" w:rsidRDefault="00AC1EFA" w:rsidP="0073382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assuring the client when they fall. They may be in pain or embarrassment due to what happened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B12C73B" w14:textId="77777777" w:rsidR="00AC1EF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9778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5850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A721273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53AB4E6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EFA" w:rsidRPr="00D322B3" w14:paraId="40582AB1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BB2FEE0" w14:textId="77777777" w:rsidR="00AC1EFA" w:rsidRPr="00D322B3" w:rsidRDefault="00AC1EFA" w:rsidP="0073382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hecking the client for any injuries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CE8C346" w14:textId="77777777" w:rsidR="00AC1EF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2935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1813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8981D7B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AFFBB4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EFA" w:rsidRPr="00D322B3" w14:paraId="4DE95279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16A9D59" w14:textId="77777777" w:rsidR="00AC1EFA" w:rsidRPr="00D322B3" w:rsidRDefault="00AC1EFA" w:rsidP="0073382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ing the vital signs of the client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2231907" w14:textId="77777777" w:rsidR="00AC1EF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9743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573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783F623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867953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EFA" w:rsidRPr="00D322B3" w14:paraId="25AE9933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B0DC666" w14:textId="77777777" w:rsidR="00AC1EFA" w:rsidRPr="00D322B3" w:rsidRDefault="00AC1EFA" w:rsidP="0073382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treatment as needed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A80F3C0" w14:textId="77777777" w:rsidR="00AC1EF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07964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891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13C52C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7FFA36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EFA" w:rsidRPr="00D322B3" w14:paraId="1650B93C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637FA1E" w14:textId="77777777" w:rsidR="00AC1EFA" w:rsidRPr="00D322B3" w:rsidRDefault="00AC1EFA" w:rsidP="0073382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lling for help from other staff or supervisors, as necessar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C8325E8" w14:textId="77777777" w:rsidR="00AC1EF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8575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4893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51FEB5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A56641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EFA" w:rsidRPr="00D322B3" w14:paraId="51D350C5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1DF02AC" w14:textId="77777777" w:rsidR="00AC1EFA" w:rsidRPr="00D322B3" w:rsidRDefault="00AC1EFA" w:rsidP="0073382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tifying the client’s support team and supervisor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3764C16" w14:textId="77777777" w:rsidR="00AC1EFA" w:rsidRPr="00D322B3" w:rsidRDefault="00344D2D" w:rsidP="007338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513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8148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EFA" w:rsidRPr="00D322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C1EFA" w:rsidRPr="00D322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C51CC65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91B27D0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7A26B48" w14:textId="1CFA62EE" w:rsidR="00FD1565" w:rsidRPr="00D322B3" w:rsidRDefault="00FD1565">
      <w:pPr>
        <w:rPr>
          <w:sz w:val="20"/>
          <w:szCs w:val="20"/>
        </w:rPr>
      </w:pPr>
      <w:r w:rsidRPr="00D322B3">
        <w:rPr>
          <w:sz w:val="20"/>
          <w:szCs w:val="20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1"/>
        <w:gridCol w:w="1430"/>
        <w:gridCol w:w="27"/>
        <w:gridCol w:w="1802"/>
        <w:gridCol w:w="13"/>
        <w:gridCol w:w="1816"/>
      </w:tblGrid>
      <w:tr w:rsidR="00FD1565" w:rsidRPr="00D322B3" w14:paraId="36751D53" w14:textId="77777777" w:rsidTr="005D6951">
        <w:trPr>
          <w:cantSplit/>
          <w:tblHeader/>
          <w:jc w:val="center"/>
        </w:trPr>
        <w:tc>
          <w:tcPr>
            <w:tcW w:w="2179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605C7F4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6D4A31F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682C10B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134823C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C1EFA" w:rsidRPr="00D322B3" w14:paraId="2D4DB52E" w14:textId="77777777" w:rsidTr="009B33D0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32CE7939" w14:textId="4FC0845B" w:rsidR="00AC1EFA" w:rsidRPr="00D322B3" w:rsidRDefault="00AC1EFA" w:rsidP="0073382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vides recovery support to the client in accordance with their individualised support plan. </w:t>
            </w:r>
          </w:p>
          <w:p w14:paraId="360D4983" w14:textId="77777777" w:rsidR="00AC1EFA" w:rsidRPr="00D322B3" w:rsidRDefault="00AC1EFA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ing: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36C9FD35" w14:textId="77777777" w:rsidR="00AC1EFA" w:rsidRPr="00D322B3" w:rsidRDefault="00AC1EFA" w:rsidP="0073382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E03B331" w14:textId="77777777" w:rsidR="00AC1EFA" w:rsidRPr="00D322B3" w:rsidRDefault="00AC1EFA" w:rsidP="00733828">
            <w:pPr>
              <w:ind w:right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FE4FF1" w14:textId="77777777" w:rsidR="00AC1EFA" w:rsidRPr="00D322B3" w:rsidRDefault="00AC1EFA" w:rsidP="00733828">
            <w:pPr>
              <w:ind w:right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4B829D7B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192C7D74" w14:textId="77777777" w:rsidR="00A4080C" w:rsidRPr="00D322B3" w:rsidRDefault="00A4080C" w:rsidP="00A4080C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on how to support the client in falls recovery.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5AD59984" w14:textId="553BC385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915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F01A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F01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237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F01A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F01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4F6F36A4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78901BAC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589823B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6CE0453B" w14:textId="77777777" w:rsidR="00A4080C" w:rsidRPr="00D322B3" w:rsidRDefault="00A4080C" w:rsidP="00A4080C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upport requirements in relation to fall recovery.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2CCE88F" w14:textId="18E22ED3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1327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F01A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F01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4828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F01A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F01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3A02A72B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12D3E1C8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1BB4CF24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75603B2" w14:textId="77777777" w:rsidR="00A4080C" w:rsidRPr="00D322B3" w:rsidRDefault="00A4080C" w:rsidP="00A4080C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om to notify if the client had a fall.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9D8C3F0" w14:textId="1D9A4810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132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F01A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F01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221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EF01A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EF01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3BE1CD3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89A61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EFA" w:rsidRPr="00D322B3" w14:paraId="329890FC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27B6050" w14:textId="77777777" w:rsidR="00AC1EFA" w:rsidRPr="00D322B3" w:rsidRDefault="00AC1EFA" w:rsidP="0073382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ransfers the candidate to a wheelchair.</w:t>
            </w:r>
          </w:p>
          <w:p w14:paraId="522A946F" w14:textId="77777777" w:rsidR="00AC1EFA" w:rsidRPr="00D322B3" w:rsidRDefault="00AC1EFA" w:rsidP="0073382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: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68D4915" w14:textId="77777777" w:rsidR="00AC1EFA" w:rsidRPr="00D322B3" w:rsidRDefault="00AC1EFA" w:rsidP="00733828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3539848B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9EA122" w14:textId="77777777" w:rsidR="00AC1EFA" w:rsidRPr="00D322B3" w:rsidRDefault="00AC1EFA" w:rsidP="0073382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A4080C" w:rsidRPr="00D322B3" w14:paraId="43DA6EE9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1FEE24C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s the process that they will follow to transfer the client to the wheelchair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A3C53C7" w14:textId="623EE096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631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45541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766CECA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17D887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31F9CFBB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DDDBF81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s that the client is comfortable and ready to be transferred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F08900E" w14:textId="1AE29297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7725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941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68B3AE8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65FBD9B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15CC9FB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57A30C67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itions the hoist close to the person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51FB299" w14:textId="7F2DA781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516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8189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C134FA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BE2A83C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5CEB2AF2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3FBD8743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taches the sling to the hoist using the appropriate connectors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4FAF073" w14:textId="7C9EBA26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685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397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9E76730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6E5623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00D342EC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4DB6287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es that the hoist and sling are secure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F5F9C00" w14:textId="6117893C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104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960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1F0865E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5F79E0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2BD27D60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3BB1936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s the sling under the client such that it supports their body and allows them to be lifted comfortably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BC3141E" w14:textId="1E857964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890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672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5E7D01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25D7BF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4BC0103C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5208E30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the hoist to lift the client gently off the ground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CFB97C4" w14:textId="5DBB4967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374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7223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AF9E2E4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82108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7CF819C0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23BB2CD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lowly moves the hoist towards the wheelchair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747369D" w14:textId="647AA301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5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00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32072490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1287FF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6C434A4D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5500CBF7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wers the person gently into the seat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A9DAE41" w14:textId="61A2625B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8305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97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015C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015C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E32C03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03E3B3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ECD89BA" w14:textId="6E297A96" w:rsidR="00FD1565" w:rsidRPr="00D322B3" w:rsidRDefault="00FD1565">
      <w:r w:rsidRPr="00D322B3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1"/>
        <w:gridCol w:w="1430"/>
        <w:gridCol w:w="27"/>
        <w:gridCol w:w="1802"/>
        <w:gridCol w:w="13"/>
        <w:gridCol w:w="1816"/>
      </w:tblGrid>
      <w:tr w:rsidR="00FD1565" w:rsidRPr="00D322B3" w14:paraId="02E2B4E0" w14:textId="77777777" w:rsidTr="005D6951">
        <w:trPr>
          <w:cantSplit/>
          <w:tblHeader/>
          <w:jc w:val="center"/>
        </w:trPr>
        <w:tc>
          <w:tcPr>
            <w:tcW w:w="2179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7EC437E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DE6142F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EA13FFD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B20C2ED" w14:textId="77777777" w:rsidR="00FD1565" w:rsidRPr="00D322B3" w:rsidRDefault="00FD1565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4080C" w:rsidRPr="00D322B3" w14:paraId="2B40DE93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C866AF9" w14:textId="3642E164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ecking the person if they are seated comfortable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BC2CE29" w14:textId="48ADB8CB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845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F6075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F6075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225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F6075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F6075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B6BF6E6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EBC71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080C" w:rsidRPr="00D322B3" w14:paraId="150357FA" w14:textId="77777777" w:rsidTr="009B33D0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2A76991" w14:textId="77777777" w:rsidR="00A4080C" w:rsidRPr="00D322B3" w:rsidRDefault="00A4080C" w:rsidP="00A4080C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leasing the hoist and moving it away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B89DA69" w14:textId="38B1483C" w:rsidR="00A4080C" w:rsidRPr="00D322B3" w:rsidRDefault="00344D2D" w:rsidP="00A408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51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F6075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F6075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219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0C" w:rsidRPr="00F6075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080C" w:rsidRPr="00F6075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28CB601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2EFF42" w14:textId="77777777" w:rsidR="00A4080C" w:rsidRPr="00D322B3" w:rsidRDefault="00A4080C" w:rsidP="00A4080C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FABF457" w14:textId="77777777" w:rsidR="00AC1EFA" w:rsidRPr="00D322B3" w:rsidRDefault="00AC1EFA" w:rsidP="00FD1565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30EFE" w:rsidRPr="00D322B3" w14:paraId="27A173AC" w14:textId="77777777" w:rsidTr="00A27062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3E14D0F" w14:textId="77777777" w:rsidR="00530EFE" w:rsidRPr="00D322B3" w:rsidRDefault="00530EFE" w:rsidP="0073382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322B3">
              <w:rPr>
                <w:color w:val="404040" w:themeColor="text1" w:themeTint="BF"/>
              </w:rPr>
              <w:br w:type="page"/>
            </w:r>
            <w:r w:rsidRPr="00D322B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35561CC7" w14:textId="7EEF64D9" w:rsidR="00530EFE" w:rsidRPr="00D322B3" w:rsidRDefault="00530EFE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, provide individualised support to the client in each of the following areas:</w:t>
            </w:r>
          </w:p>
          <w:p w14:paraId="2F0DAF30" w14:textId="143750F5" w:rsidR="002442B3" w:rsidRPr="00D322B3" w:rsidRDefault="002442B3" w:rsidP="00733828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ed bathing</w:t>
            </w:r>
          </w:p>
          <w:p w14:paraId="3B069091" w14:textId="2135873F" w:rsidR="002442B3" w:rsidRPr="00D322B3" w:rsidRDefault="002442B3" w:rsidP="00733828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having</w:t>
            </w:r>
          </w:p>
          <w:p w14:paraId="1D92379B" w14:textId="14BA0FA0" w:rsidR="003D6407" w:rsidRPr="00D322B3" w:rsidRDefault="003D6407" w:rsidP="00733828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hanging the colostomy bag</w:t>
            </w:r>
          </w:p>
          <w:p w14:paraId="231FD0EA" w14:textId="7CA29ADC" w:rsidR="002442B3" w:rsidRPr="00D322B3" w:rsidRDefault="002442B3" w:rsidP="00733828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isting a person in taking pre-packaged medication</w:t>
            </w:r>
          </w:p>
          <w:p w14:paraId="1045A78E" w14:textId="103DE716" w:rsidR="002442B3" w:rsidRPr="00D322B3" w:rsidRDefault="002442B3" w:rsidP="00DD772B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nsferring in and out of the car</w:t>
            </w:r>
          </w:p>
          <w:p w14:paraId="3791FC59" w14:textId="607FC33D" w:rsidR="002442B3" w:rsidRPr="00D322B3" w:rsidRDefault="002442B3" w:rsidP="00733828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isting </w:t>
            </w:r>
            <w:r w:rsidR="008D215B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enry</w:t>
            </w: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n falls recovery</w:t>
            </w:r>
          </w:p>
          <w:p w14:paraId="439AE073" w14:textId="20A81331" w:rsidR="00530EFE" w:rsidRPr="00D322B3" w:rsidRDefault="00530EFE" w:rsidP="0073382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D322B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98403C"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.</w:t>
            </w:r>
          </w:p>
        </w:tc>
      </w:tr>
      <w:tr w:rsidR="00530EFE" w:rsidRPr="00D322B3" w14:paraId="43B1D27D" w14:textId="77777777" w:rsidTr="00A27062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F436E" w14:textId="77777777" w:rsidR="00530EFE" w:rsidRPr="00D322B3" w:rsidRDefault="00530EFE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B2ACAC5" w14:textId="77777777" w:rsidR="00530EFE" w:rsidRPr="00D322B3" w:rsidRDefault="00530EFE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30EFE" w:rsidRPr="00D322B3" w14:paraId="406EB0DD" w14:textId="77777777" w:rsidTr="00A27062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E4E6F8" w14:textId="77777777" w:rsidR="00530EFE" w:rsidRPr="00D322B3" w:rsidRDefault="00530EFE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7D7E9A" w14:textId="77777777" w:rsidR="00530EFE" w:rsidRPr="00D322B3" w:rsidRDefault="00530EFE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30EFE" w:rsidRPr="00D322B3" w14:paraId="2ED68EC5" w14:textId="77777777" w:rsidTr="00A27062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183DCBB" w14:textId="77777777" w:rsidR="00530EFE" w:rsidRPr="00D322B3" w:rsidRDefault="00530EFE" w:rsidP="007338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B7F8F4" w14:textId="77777777" w:rsidR="00530EFE" w:rsidRPr="00D322B3" w:rsidRDefault="00530EFE" w:rsidP="007338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322B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bookmarkEnd w:id="2"/>
    </w:tbl>
    <w:p w14:paraId="7B9BEA06" w14:textId="77777777" w:rsidR="00E613CC" w:rsidRPr="00D322B3" w:rsidRDefault="00E613CC" w:rsidP="00FD1565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394EEFD5" w14:textId="58C0A1E3" w:rsidR="005716A8" w:rsidRPr="00FD1565" w:rsidRDefault="00E613CC" w:rsidP="00FD1565">
      <w:pPr>
        <w:spacing w:before="120" w:after="120"/>
        <w:jc w:val="center"/>
      </w:pPr>
      <w:r w:rsidRPr="00D322B3">
        <w:rPr>
          <w:rFonts w:cstheme="minorHAnsi"/>
          <w:color w:val="A6A6A6" w:themeColor="background1" w:themeShade="A6"/>
          <w:sz w:val="20"/>
        </w:rPr>
        <w:t>End of Case Study – Observation Form</w:t>
      </w:r>
    </w:p>
    <w:sectPr w:rsidR="005716A8" w:rsidRPr="00FD1565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ACB6F" w14:textId="77777777" w:rsidR="00344D2D" w:rsidRDefault="00344D2D" w:rsidP="000055D1">
      <w:pPr>
        <w:spacing w:after="0" w:line="240" w:lineRule="auto"/>
      </w:pPr>
      <w:r>
        <w:separator/>
      </w:r>
    </w:p>
  </w:endnote>
  <w:endnote w:type="continuationSeparator" w:id="0">
    <w:p w14:paraId="728581A3" w14:textId="77777777" w:rsidR="00344D2D" w:rsidRDefault="00344D2D" w:rsidP="000055D1">
      <w:pPr>
        <w:spacing w:after="0" w:line="240" w:lineRule="auto"/>
      </w:pPr>
      <w:r>
        <w:continuationSeparator/>
      </w:r>
    </w:p>
  </w:endnote>
  <w:endnote w:type="continuationNotice" w:id="1">
    <w:p w14:paraId="3F26A5BA" w14:textId="77777777" w:rsidR="00344D2D" w:rsidRDefault="00344D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E50AF" w14:textId="77777777" w:rsidR="005546EB" w:rsidRPr="000055D1" w:rsidRDefault="00887CB1" w:rsidP="005546E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FD1565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5546EB" w:rsidRPr="00C63CFB">
      <w:rPr>
        <w:color w:val="808080" w:themeColor="background1" w:themeShade="80"/>
        <w:sz w:val="18"/>
      </w:rPr>
      <w:t>Version 1.</w:t>
    </w:r>
    <w:r w:rsidR="005546EB">
      <w:rPr>
        <w:color w:val="808080" w:themeColor="background1" w:themeShade="80"/>
        <w:sz w:val="18"/>
      </w:rPr>
      <w:t>1</w:t>
    </w:r>
    <w:r w:rsidR="005546EB" w:rsidRPr="00C63CFB">
      <w:rPr>
        <w:color w:val="808080" w:themeColor="background1" w:themeShade="80"/>
        <w:sz w:val="18"/>
      </w:rPr>
      <w:t xml:space="preserve"> Produced </w:t>
    </w:r>
    <w:r w:rsidR="005546EB">
      <w:rPr>
        <w:color w:val="808080" w:themeColor="background1" w:themeShade="80"/>
        <w:sz w:val="18"/>
      </w:rPr>
      <w:t>on 1st Nov</w:t>
    </w:r>
    <w:r w:rsidR="005546EB" w:rsidRPr="00C63CFB">
      <w:rPr>
        <w:color w:val="808080" w:themeColor="background1" w:themeShade="80"/>
        <w:sz w:val="18"/>
      </w:rPr>
      <w:t xml:space="preserve"> 202</w:t>
    </w:r>
    <w:r w:rsidR="005546EB">
      <w:rPr>
        <w:color w:val="808080" w:themeColor="background1" w:themeShade="80"/>
        <w:sz w:val="18"/>
      </w:rPr>
      <w:t>3</w:t>
    </w:r>
  </w:p>
  <w:p w14:paraId="521AE970" w14:textId="5A898165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546EB" w:rsidRPr="000055D1">
      <w:rPr>
        <w:rFonts w:cstheme="minorHAnsi"/>
        <w:noProof/>
        <w:color w:val="808080" w:themeColor="background1" w:themeShade="80"/>
        <w:sz w:val="18"/>
      </w:rPr>
      <w:t>©</w:t>
    </w:r>
    <w:r w:rsidR="005546EB" w:rsidRPr="000055D1">
      <w:rPr>
        <w:noProof/>
        <w:color w:val="808080" w:themeColor="background1" w:themeShade="80"/>
        <w:sz w:val="18"/>
      </w:rPr>
      <w:t xml:space="preserve"> </w:t>
    </w:r>
    <w:r w:rsidR="005546E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96249" w14:textId="77777777" w:rsidR="005546EB" w:rsidRPr="000055D1" w:rsidRDefault="00E613CC" w:rsidP="005546E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FD1565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5546EB" w:rsidRPr="00C63CFB">
      <w:rPr>
        <w:color w:val="808080" w:themeColor="background1" w:themeShade="80"/>
        <w:sz w:val="18"/>
      </w:rPr>
      <w:t>Version 1.</w:t>
    </w:r>
    <w:r w:rsidR="005546EB">
      <w:rPr>
        <w:color w:val="808080" w:themeColor="background1" w:themeShade="80"/>
        <w:sz w:val="18"/>
      </w:rPr>
      <w:t>1</w:t>
    </w:r>
    <w:r w:rsidR="005546EB" w:rsidRPr="00C63CFB">
      <w:rPr>
        <w:color w:val="808080" w:themeColor="background1" w:themeShade="80"/>
        <w:sz w:val="18"/>
      </w:rPr>
      <w:t xml:space="preserve"> Produced </w:t>
    </w:r>
    <w:r w:rsidR="005546EB">
      <w:rPr>
        <w:color w:val="808080" w:themeColor="background1" w:themeShade="80"/>
        <w:sz w:val="18"/>
      </w:rPr>
      <w:t>on 1st Nov</w:t>
    </w:r>
    <w:r w:rsidR="005546EB" w:rsidRPr="00C63CFB">
      <w:rPr>
        <w:color w:val="808080" w:themeColor="background1" w:themeShade="80"/>
        <w:sz w:val="18"/>
      </w:rPr>
      <w:t xml:space="preserve"> 202</w:t>
    </w:r>
    <w:r w:rsidR="005546EB">
      <w:rPr>
        <w:color w:val="808080" w:themeColor="background1" w:themeShade="80"/>
        <w:sz w:val="18"/>
      </w:rPr>
      <w:t>3</w:t>
    </w:r>
  </w:p>
  <w:p w14:paraId="63DECA6C" w14:textId="73FC73F1" w:rsidR="000055D1" w:rsidRPr="000055D1" w:rsidRDefault="005546E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93A32" w14:textId="77777777" w:rsidR="005546EB" w:rsidRDefault="00554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9BAB4" w14:textId="77777777" w:rsidR="00344D2D" w:rsidRDefault="00344D2D" w:rsidP="000055D1">
      <w:pPr>
        <w:spacing w:after="0" w:line="240" w:lineRule="auto"/>
      </w:pPr>
      <w:r>
        <w:separator/>
      </w:r>
    </w:p>
  </w:footnote>
  <w:footnote w:type="continuationSeparator" w:id="0">
    <w:p w14:paraId="536CAD2D" w14:textId="77777777" w:rsidR="00344D2D" w:rsidRDefault="00344D2D" w:rsidP="000055D1">
      <w:pPr>
        <w:spacing w:after="0" w:line="240" w:lineRule="auto"/>
      </w:pPr>
      <w:r>
        <w:continuationSeparator/>
      </w:r>
    </w:p>
  </w:footnote>
  <w:footnote w:type="continuationNotice" w:id="1">
    <w:p w14:paraId="2795BE35" w14:textId="77777777" w:rsidR="00344D2D" w:rsidRDefault="00344D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FF40A" w14:textId="77777777" w:rsidR="005546EB" w:rsidRDefault="00554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8252B" w14:textId="77777777" w:rsidR="005546EB" w:rsidRDefault="005546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0995" w14:textId="77777777" w:rsidR="005546EB" w:rsidRDefault="005546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38DB"/>
    <w:multiLevelType w:val="hybridMultilevel"/>
    <w:tmpl w:val="1DB4FA9A"/>
    <w:lvl w:ilvl="0" w:tplc="FFFFFFFF">
      <w:start w:val="1"/>
      <w:numFmt w:val="lowerLetter"/>
      <w:lvlText w:val="%1."/>
      <w:lvlJc w:val="left"/>
      <w:pPr>
        <w:ind w:left="108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927391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0527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C0F4E"/>
    <w:multiLevelType w:val="hybridMultilevel"/>
    <w:tmpl w:val="1DB4FA9A"/>
    <w:lvl w:ilvl="0" w:tplc="04090019">
      <w:start w:val="1"/>
      <w:numFmt w:val="lowerLetter"/>
      <w:lvlText w:val="%1."/>
      <w:lvlJc w:val="left"/>
      <w:pPr>
        <w:ind w:left="108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0A59BB"/>
    <w:multiLevelType w:val="hybridMultilevel"/>
    <w:tmpl w:val="9E665A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3FA16C6"/>
    <w:multiLevelType w:val="hybridMultilevel"/>
    <w:tmpl w:val="9E665A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861968"/>
    <w:multiLevelType w:val="hybridMultilevel"/>
    <w:tmpl w:val="BD9CB31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C1C0B87"/>
    <w:multiLevelType w:val="hybridMultilevel"/>
    <w:tmpl w:val="F2F89460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36535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4C2F29"/>
    <w:multiLevelType w:val="hybridMultilevel"/>
    <w:tmpl w:val="15DE59F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DD65D66"/>
    <w:multiLevelType w:val="hybridMultilevel"/>
    <w:tmpl w:val="CB10CABC"/>
    <w:lvl w:ilvl="0" w:tplc="04090019">
      <w:start w:val="1"/>
      <w:numFmt w:val="lowerLetter"/>
      <w:lvlText w:val="%1."/>
      <w:lvlJc w:val="left"/>
      <w:pPr>
        <w:ind w:left="0" w:firstLine="0"/>
      </w:pPr>
      <w:rPr>
        <w:sz w:val="18"/>
        <w:szCs w:val="1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B12B45"/>
    <w:multiLevelType w:val="hybridMultilevel"/>
    <w:tmpl w:val="F2F89460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997E93"/>
    <w:multiLevelType w:val="hybridMultilevel"/>
    <w:tmpl w:val="9E665A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6ED18CA"/>
    <w:multiLevelType w:val="hybridMultilevel"/>
    <w:tmpl w:val="51E2DB5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875551F"/>
    <w:multiLevelType w:val="hybridMultilevel"/>
    <w:tmpl w:val="15DE59F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C66053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89458D"/>
    <w:multiLevelType w:val="hybridMultilevel"/>
    <w:tmpl w:val="46583324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4C191701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F7B747C"/>
    <w:multiLevelType w:val="hybridMultilevel"/>
    <w:tmpl w:val="F96094B8"/>
    <w:lvl w:ilvl="0" w:tplc="04090019">
      <w:start w:val="1"/>
      <w:numFmt w:val="lowerLetter"/>
      <w:lvlText w:val="%1."/>
      <w:lvlJc w:val="left"/>
      <w:pPr>
        <w:ind w:left="0" w:firstLine="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4C043C"/>
    <w:multiLevelType w:val="hybridMultilevel"/>
    <w:tmpl w:val="46583324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0C090019" w:tentative="1">
      <w:start w:val="1"/>
      <w:numFmt w:val="lowerLetter"/>
      <w:lvlText w:val="%2."/>
      <w:lvlJc w:val="left"/>
      <w:pPr>
        <w:ind w:left="3060" w:hanging="360"/>
      </w:pPr>
    </w:lvl>
    <w:lvl w:ilvl="2" w:tplc="0C09001B" w:tentative="1">
      <w:start w:val="1"/>
      <w:numFmt w:val="lowerRoman"/>
      <w:lvlText w:val="%3."/>
      <w:lvlJc w:val="right"/>
      <w:pPr>
        <w:ind w:left="3780" w:hanging="180"/>
      </w:pPr>
    </w:lvl>
    <w:lvl w:ilvl="3" w:tplc="0C09000F" w:tentative="1">
      <w:start w:val="1"/>
      <w:numFmt w:val="decimal"/>
      <w:lvlText w:val="%4."/>
      <w:lvlJc w:val="left"/>
      <w:pPr>
        <w:ind w:left="4500" w:hanging="360"/>
      </w:pPr>
    </w:lvl>
    <w:lvl w:ilvl="4" w:tplc="0C090019" w:tentative="1">
      <w:start w:val="1"/>
      <w:numFmt w:val="lowerLetter"/>
      <w:lvlText w:val="%5."/>
      <w:lvlJc w:val="left"/>
      <w:pPr>
        <w:ind w:left="5220" w:hanging="360"/>
      </w:pPr>
    </w:lvl>
    <w:lvl w:ilvl="5" w:tplc="0C09001B" w:tentative="1">
      <w:start w:val="1"/>
      <w:numFmt w:val="lowerRoman"/>
      <w:lvlText w:val="%6."/>
      <w:lvlJc w:val="right"/>
      <w:pPr>
        <w:ind w:left="5940" w:hanging="180"/>
      </w:pPr>
    </w:lvl>
    <w:lvl w:ilvl="6" w:tplc="0C09000F" w:tentative="1">
      <w:start w:val="1"/>
      <w:numFmt w:val="decimal"/>
      <w:lvlText w:val="%7."/>
      <w:lvlJc w:val="left"/>
      <w:pPr>
        <w:ind w:left="6660" w:hanging="360"/>
      </w:pPr>
    </w:lvl>
    <w:lvl w:ilvl="7" w:tplc="0C090019" w:tentative="1">
      <w:start w:val="1"/>
      <w:numFmt w:val="lowerLetter"/>
      <w:lvlText w:val="%8."/>
      <w:lvlJc w:val="left"/>
      <w:pPr>
        <w:ind w:left="7380" w:hanging="360"/>
      </w:pPr>
    </w:lvl>
    <w:lvl w:ilvl="8" w:tplc="0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5C77DF2"/>
    <w:multiLevelType w:val="hybridMultilevel"/>
    <w:tmpl w:val="B60C84E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3A03B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9F7B7B"/>
    <w:multiLevelType w:val="hybridMultilevel"/>
    <w:tmpl w:val="077A52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D0C8F"/>
    <w:multiLevelType w:val="hybridMultilevel"/>
    <w:tmpl w:val="0A0CF02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5C58A1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3C3C96"/>
    <w:multiLevelType w:val="hybridMultilevel"/>
    <w:tmpl w:val="60981AEC"/>
    <w:lvl w:ilvl="0" w:tplc="39FA7C24">
      <w:start w:val="1"/>
      <w:numFmt w:val="lowerRoman"/>
      <w:lvlText w:val="%1."/>
      <w:lvlJc w:val="right"/>
      <w:pPr>
        <w:ind w:left="1440" w:hanging="360"/>
      </w:pPr>
      <w:rPr>
        <w:sz w:val="18"/>
        <w:szCs w:val="1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A07FB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F71CC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12201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97DE8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5E12377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5A1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05780F"/>
    <w:multiLevelType w:val="hybridMultilevel"/>
    <w:tmpl w:val="B5028A4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891885"/>
    <w:multiLevelType w:val="hybridMultilevel"/>
    <w:tmpl w:val="9E665A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C05749"/>
    <w:multiLevelType w:val="hybridMultilevel"/>
    <w:tmpl w:val="9E665A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2CA057A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3652FD6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5DE152C"/>
    <w:multiLevelType w:val="hybridMultilevel"/>
    <w:tmpl w:val="BF5491C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AAEE10">
      <w:start w:val="12"/>
      <w:numFmt w:val="bullet"/>
      <w:lvlText w:val="-"/>
      <w:lvlJc w:val="left"/>
      <w:pPr>
        <w:ind w:left="2880" w:hanging="360"/>
      </w:pPr>
      <w:rPr>
        <w:rFonts w:ascii="Georgia" w:eastAsia="Arial Unicode MS" w:hAnsi="Georgia" w:cstheme="minorHAnsi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D63F62"/>
    <w:multiLevelType w:val="hybridMultilevel"/>
    <w:tmpl w:val="9E665A7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9272ECE"/>
    <w:multiLevelType w:val="hybridMultilevel"/>
    <w:tmpl w:val="9E665A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5"/>
  </w:num>
  <w:num w:numId="3">
    <w:abstractNumId w:val="2"/>
  </w:num>
  <w:num w:numId="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5"/>
  </w:num>
  <w:num w:numId="17">
    <w:abstractNumId w:val="1"/>
  </w:num>
  <w:num w:numId="18">
    <w:abstractNumId w:val="27"/>
  </w:num>
  <w:num w:numId="19">
    <w:abstractNumId w:val="4"/>
  </w:num>
  <w:num w:numId="20">
    <w:abstractNumId w:val="30"/>
  </w:num>
  <w:num w:numId="21">
    <w:abstractNumId w:val="19"/>
  </w:num>
  <w:num w:numId="22">
    <w:abstractNumId w:val="23"/>
  </w:num>
  <w:num w:numId="23">
    <w:abstractNumId w:val="5"/>
  </w:num>
  <w:num w:numId="24">
    <w:abstractNumId w:val="0"/>
  </w:num>
  <w:num w:numId="25">
    <w:abstractNumId w:val="10"/>
  </w:num>
  <w:num w:numId="26">
    <w:abstractNumId w:val="22"/>
  </w:num>
  <w:num w:numId="27">
    <w:abstractNumId w:val="13"/>
  </w:num>
  <w:num w:numId="28">
    <w:abstractNumId w:val="9"/>
  </w:num>
  <w:num w:numId="29">
    <w:abstractNumId w:val="42"/>
  </w:num>
  <w:num w:numId="30">
    <w:abstractNumId w:val="43"/>
  </w:num>
  <w:num w:numId="31">
    <w:abstractNumId w:val="14"/>
  </w:num>
  <w:num w:numId="32">
    <w:abstractNumId w:val="6"/>
  </w:num>
  <w:num w:numId="33">
    <w:abstractNumId w:val="38"/>
  </w:num>
  <w:num w:numId="34">
    <w:abstractNumId w:val="7"/>
  </w:num>
  <w:num w:numId="35">
    <w:abstractNumId w:val="37"/>
  </w:num>
  <w:num w:numId="36">
    <w:abstractNumId w:val="16"/>
  </w:num>
  <w:num w:numId="37">
    <w:abstractNumId w:val="11"/>
  </w:num>
  <w:num w:numId="38">
    <w:abstractNumId w:val="29"/>
  </w:num>
  <w:num w:numId="39">
    <w:abstractNumId w:val="15"/>
  </w:num>
  <w:num w:numId="40">
    <w:abstractNumId w:val="21"/>
  </w:num>
  <w:num w:numId="41">
    <w:abstractNumId w:val="18"/>
  </w:num>
  <w:num w:numId="42">
    <w:abstractNumId w:val="17"/>
  </w:num>
  <w:num w:numId="43">
    <w:abstractNumId w:val="39"/>
  </w:num>
  <w:num w:numId="44">
    <w:abstractNumId w:val="36"/>
  </w:num>
  <w:num w:numId="45">
    <w:abstractNumId w:val="4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64FACutLVItAAAA"/>
  </w:docVars>
  <w:rsids>
    <w:rsidRoot w:val="002F29A7"/>
    <w:rsid w:val="0000141E"/>
    <w:rsid w:val="0000158F"/>
    <w:rsid w:val="000055D1"/>
    <w:rsid w:val="00010482"/>
    <w:rsid w:val="00013528"/>
    <w:rsid w:val="00020178"/>
    <w:rsid w:val="000220D7"/>
    <w:rsid w:val="00024A03"/>
    <w:rsid w:val="00024C44"/>
    <w:rsid w:val="00024D0B"/>
    <w:rsid w:val="000338CA"/>
    <w:rsid w:val="00034E6F"/>
    <w:rsid w:val="0004097C"/>
    <w:rsid w:val="00044FD3"/>
    <w:rsid w:val="00046BD3"/>
    <w:rsid w:val="000507B2"/>
    <w:rsid w:val="00055B9A"/>
    <w:rsid w:val="0006571F"/>
    <w:rsid w:val="00074C44"/>
    <w:rsid w:val="000761EE"/>
    <w:rsid w:val="000779FF"/>
    <w:rsid w:val="00081BED"/>
    <w:rsid w:val="00082C6A"/>
    <w:rsid w:val="00083E6E"/>
    <w:rsid w:val="00085CB3"/>
    <w:rsid w:val="00086FE8"/>
    <w:rsid w:val="000911A1"/>
    <w:rsid w:val="00092517"/>
    <w:rsid w:val="000A2365"/>
    <w:rsid w:val="000A3F5E"/>
    <w:rsid w:val="000A7F9B"/>
    <w:rsid w:val="000B1A50"/>
    <w:rsid w:val="000B1D9A"/>
    <w:rsid w:val="000B26D5"/>
    <w:rsid w:val="000B2A72"/>
    <w:rsid w:val="000B6599"/>
    <w:rsid w:val="000C67AD"/>
    <w:rsid w:val="000D58E7"/>
    <w:rsid w:val="000D64E2"/>
    <w:rsid w:val="000E0A08"/>
    <w:rsid w:val="000E0CC7"/>
    <w:rsid w:val="000E0F5F"/>
    <w:rsid w:val="000F0499"/>
    <w:rsid w:val="000F3149"/>
    <w:rsid w:val="00111E72"/>
    <w:rsid w:val="00113114"/>
    <w:rsid w:val="0011433A"/>
    <w:rsid w:val="00116DAE"/>
    <w:rsid w:val="00122017"/>
    <w:rsid w:val="0012320A"/>
    <w:rsid w:val="00123874"/>
    <w:rsid w:val="00127305"/>
    <w:rsid w:val="0013280A"/>
    <w:rsid w:val="00141627"/>
    <w:rsid w:val="00144F6A"/>
    <w:rsid w:val="001505C5"/>
    <w:rsid w:val="00151FD2"/>
    <w:rsid w:val="00152369"/>
    <w:rsid w:val="00152483"/>
    <w:rsid w:val="00155CE3"/>
    <w:rsid w:val="001600CB"/>
    <w:rsid w:val="00164B5C"/>
    <w:rsid w:val="00170709"/>
    <w:rsid w:val="00170C52"/>
    <w:rsid w:val="00176791"/>
    <w:rsid w:val="00181A30"/>
    <w:rsid w:val="00181C5B"/>
    <w:rsid w:val="001828DC"/>
    <w:rsid w:val="0018395A"/>
    <w:rsid w:val="0018647D"/>
    <w:rsid w:val="001911D3"/>
    <w:rsid w:val="00196EEA"/>
    <w:rsid w:val="001A1865"/>
    <w:rsid w:val="001A43BE"/>
    <w:rsid w:val="001A706E"/>
    <w:rsid w:val="001A782E"/>
    <w:rsid w:val="001B00A4"/>
    <w:rsid w:val="001B48F7"/>
    <w:rsid w:val="001B722A"/>
    <w:rsid w:val="001C020A"/>
    <w:rsid w:val="001C39C5"/>
    <w:rsid w:val="001D456C"/>
    <w:rsid w:val="001D6476"/>
    <w:rsid w:val="001E0AD9"/>
    <w:rsid w:val="001F02AF"/>
    <w:rsid w:val="001F0737"/>
    <w:rsid w:val="001F1490"/>
    <w:rsid w:val="001F56BC"/>
    <w:rsid w:val="00202F58"/>
    <w:rsid w:val="00207496"/>
    <w:rsid w:val="002103C6"/>
    <w:rsid w:val="00210510"/>
    <w:rsid w:val="00210AD7"/>
    <w:rsid w:val="00212571"/>
    <w:rsid w:val="0021442A"/>
    <w:rsid w:val="00221F47"/>
    <w:rsid w:val="00225308"/>
    <w:rsid w:val="00226C2C"/>
    <w:rsid w:val="00227C09"/>
    <w:rsid w:val="002442B3"/>
    <w:rsid w:val="002444B4"/>
    <w:rsid w:val="002459C7"/>
    <w:rsid w:val="00247D0E"/>
    <w:rsid w:val="002528B9"/>
    <w:rsid w:val="00253C81"/>
    <w:rsid w:val="00253E60"/>
    <w:rsid w:val="00256D9C"/>
    <w:rsid w:val="00260CAD"/>
    <w:rsid w:val="00263180"/>
    <w:rsid w:val="002637DA"/>
    <w:rsid w:val="00267711"/>
    <w:rsid w:val="00273B5F"/>
    <w:rsid w:val="0027420D"/>
    <w:rsid w:val="0027669F"/>
    <w:rsid w:val="00294F86"/>
    <w:rsid w:val="002A1672"/>
    <w:rsid w:val="002A22AD"/>
    <w:rsid w:val="002A5A63"/>
    <w:rsid w:val="002A6C7A"/>
    <w:rsid w:val="002B2597"/>
    <w:rsid w:val="002C46F3"/>
    <w:rsid w:val="002D2D9B"/>
    <w:rsid w:val="002D6C29"/>
    <w:rsid w:val="002E14F9"/>
    <w:rsid w:val="002F0234"/>
    <w:rsid w:val="002F29A7"/>
    <w:rsid w:val="00302445"/>
    <w:rsid w:val="00302AC9"/>
    <w:rsid w:val="00302D27"/>
    <w:rsid w:val="00304110"/>
    <w:rsid w:val="00311379"/>
    <w:rsid w:val="0031319E"/>
    <w:rsid w:val="00321AD8"/>
    <w:rsid w:val="00323413"/>
    <w:rsid w:val="003248ED"/>
    <w:rsid w:val="00326047"/>
    <w:rsid w:val="00327663"/>
    <w:rsid w:val="00331981"/>
    <w:rsid w:val="00333FA5"/>
    <w:rsid w:val="00335EAF"/>
    <w:rsid w:val="00337CFE"/>
    <w:rsid w:val="00340041"/>
    <w:rsid w:val="00342C5F"/>
    <w:rsid w:val="00344D2D"/>
    <w:rsid w:val="00346A39"/>
    <w:rsid w:val="00353B01"/>
    <w:rsid w:val="003553EA"/>
    <w:rsid w:val="00355FC6"/>
    <w:rsid w:val="00362279"/>
    <w:rsid w:val="00363155"/>
    <w:rsid w:val="0036761C"/>
    <w:rsid w:val="003717DE"/>
    <w:rsid w:val="0037275E"/>
    <w:rsid w:val="00372ABC"/>
    <w:rsid w:val="00374DD8"/>
    <w:rsid w:val="00380CE6"/>
    <w:rsid w:val="00384909"/>
    <w:rsid w:val="00384A3D"/>
    <w:rsid w:val="00390774"/>
    <w:rsid w:val="0039482B"/>
    <w:rsid w:val="00394D0F"/>
    <w:rsid w:val="00395069"/>
    <w:rsid w:val="00395D5E"/>
    <w:rsid w:val="003A3A24"/>
    <w:rsid w:val="003A5913"/>
    <w:rsid w:val="003A724B"/>
    <w:rsid w:val="003B1FA9"/>
    <w:rsid w:val="003B7982"/>
    <w:rsid w:val="003C13E9"/>
    <w:rsid w:val="003C1922"/>
    <w:rsid w:val="003C46A3"/>
    <w:rsid w:val="003D6407"/>
    <w:rsid w:val="003E215A"/>
    <w:rsid w:val="003E3A33"/>
    <w:rsid w:val="003E3AA5"/>
    <w:rsid w:val="003E5A30"/>
    <w:rsid w:val="003E5D20"/>
    <w:rsid w:val="003E73D8"/>
    <w:rsid w:val="003F06E4"/>
    <w:rsid w:val="003F07C1"/>
    <w:rsid w:val="003F323F"/>
    <w:rsid w:val="003F5A65"/>
    <w:rsid w:val="003F695D"/>
    <w:rsid w:val="004068C3"/>
    <w:rsid w:val="00410828"/>
    <w:rsid w:val="0041369A"/>
    <w:rsid w:val="004250B9"/>
    <w:rsid w:val="00426553"/>
    <w:rsid w:val="00427C9D"/>
    <w:rsid w:val="0043127C"/>
    <w:rsid w:val="004340BB"/>
    <w:rsid w:val="00445A16"/>
    <w:rsid w:val="00454BFC"/>
    <w:rsid w:val="0045551A"/>
    <w:rsid w:val="004565E5"/>
    <w:rsid w:val="004573B1"/>
    <w:rsid w:val="00461744"/>
    <w:rsid w:val="00461829"/>
    <w:rsid w:val="00466C67"/>
    <w:rsid w:val="00467457"/>
    <w:rsid w:val="00467DEC"/>
    <w:rsid w:val="00476E00"/>
    <w:rsid w:val="004831EC"/>
    <w:rsid w:val="00484193"/>
    <w:rsid w:val="004859E3"/>
    <w:rsid w:val="00486D07"/>
    <w:rsid w:val="004872ED"/>
    <w:rsid w:val="00497EA1"/>
    <w:rsid w:val="004A0EE9"/>
    <w:rsid w:val="004A136F"/>
    <w:rsid w:val="004A642E"/>
    <w:rsid w:val="004A7527"/>
    <w:rsid w:val="004B0799"/>
    <w:rsid w:val="004B386D"/>
    <w:rsid w:val="004B4E60"/>
    <w:rsid w:val="004D2C99"/>
    <w:rsid w:val="004D69B3"/>
    <w:rsid w:val="004D770D"/>
    <w:rsid w:val="004E1B64"/>
    <w:rsid w:val="004E2F2B"/>
    <w:rsid w:val="004E3825"/>
    <w:rsid w:val="004E3BA5"/>
    <w:rsid w:val="004E5CE5"/>
    <w:rsid w:val="004E6F22"/>
    <w:rsid w:val="005014A8"/>
    <w:rsid w:val="0050542C"/>
    <w:rsid w:val="00510050"/>
    <w:rsid w:val="00516D39"/>
    <w:rsid w:val="005241C7"/>
    <w:rsid w:val="00526415"/>
    <w:rsid w:val="00526599"/>
    <w:rsid w:val="00530EFE"/>
    <w:rsid w:val="00532E76"/>
    <w:rsid w:val="00533246"/>
    <w:rsid w:val="00536951"/>
    <w:rsid w:val="005402DA"/>
    <w:rsid w:val="005546EB"/>
    <w:rsid w:val="0055674A"/>
    <w:rsid w:val="005620D3"/>
    <w:rsid w:val="00565D3A"/>
    <w:rsid w:val="00570F69"/>
    <w:rsid w:val="005716A8"/>
    <w:rsid w:val="00572415"/>
    <w:rsid w:val="00574222"/>
    <w:rsid w:val="00582897"/>
    <w:rsid w:val="00582ED1"/>
    <w:rsid w:val="00583FDD"/>
    <w:rsid w:val="00584B9F"/>
    <w:rsid w:val="005864C3"/>
    <w:rsid w:val="00590BD4"/>
    <w:rsid w:val="005A1EB4"/>
    <w:rsid w:val="005A2745"/>
    <w:rsid w:val="005A665B"/>
    <w:rsid w:val="005A78F8"/>
    <w:rsid w:val="005B0B9C"/>
    <w:rsid w:val="005B1F96"/>
    <w:rsid w:val="005B26CE"/>
    <w:rsid w:val="005C10DD"/>
    <w:rsid w:val="005C3DF7"/>
    <w:rsid w:val="005C5967"/>
    <w:rsid w:val="005C6433"/>
    <w:rsid w:val="005D10E8"/>
    <w:rsid w:val="005D4ED1"/>
    <w:rsid w:val="005E0151"/>
    <w:rsid w:val="005E2760"/>
    <w:rsid w:val="005E3C63"/>
    <w:rsid w:val="005F4237"/>
    <w:rsid w:val="005F4A8A"/>
    <w:rsid w:val="0060042F"/>
    <w:rsid w:val="006029E2"/>
    <w:rsid w:val="00610969"/>
    <w:rsid w:val="0062445E"/>
    <w:rsid w:val="00633586"/>
    <w:rsid w:val="00636A69"/>
    <w:rsid w:val="006376C4"/>
    <w:rsid w:val="00637FC7"/>
    <w:rsid w:val="00640AEB"/>
    <w:rsid w:val="006430B7"/>
    <w:rsid w:val="00643110"/>
    <w:rsid w:val="0064652F"/>
    <w:rsid w:val="00651512"/>
    <w:rsid w:val="006549E0"/>
    <w:rsid w:val="006551A7"/>
    <w:rsid w:val="00657D90"/>
    <w:rsid w:val="00660D03"/>
    <w:rsid w:val="00661274"/>
    <w:rsid w:val="00663D7F"/>
    <w:rsid w:val="0066472A"/>
    <w:rsid w:val="00666F05"/>
    <w:rsid w:val="006670E2"/>
    <w:rsid w:val="0067273A"/>
    <w:rsid w:val="00672C48"/>
    <w:rsid w:val="006773BC"/>
    <w:rsid w:val="00684F64"/>
    <w:rsid w:val="00685E7B"/>
    <w:rsid w:val="00686114"/>
    <w:rsid w:val="00686442"/>
    <w:rsid w:val="00687F58"/>
    <w:rsid w:val="00691BFB"/>
    <w:rsid w:val="00694B94"/>
    <w:rsid w:val="00696C0D"/>
    <w:rsid w:val="006974C4"/>
    <w:rsid w:val="0069787A"/>
    <w:rsid w:val="006A1883"/>
    <w:rsid w:val="006A26D6"/>
    <w:rsid w:val="006A3EDD"/>
    <w:rsid w:val="006A6EC8"/>
    <w:rsid w:val="006A6FB3"/>
    <w:rsid w:val="006B011B"/>
    <w:rsid w:val="006B18BC"/>
    <w:rsid w:val="006B24DE"/>
    <w:rsid w:val="006C01AF"/>
    <w:rsid w:val="006C46EE"/>
    <w:rsid w:val="006C768A"/>
    <w:rsid w:val="006D155A"/>
    <w:rsid w:val="006D22DF"/>
    <w:rsid w:val="006D531A"/>
    <w:rsid w:val="006D745A"/>
    <w:rsid w:val="006E69B4"/>
    <w:rsid w:val="006F36B1"/>
    <w:rsid w:val="00701073"/>
    <w:rsid w:val="0070205A"/>
    <w:rsid w:val="00711223"/>
    <w:rsid w:val="00712802"/>
    <w:rsid w:val="00714E53"/>
    <w:rsid w:val="0071532B"/>
    <w:rsid w:val="00716FF1"/>
    <w:rsid w:val="00720717"/>
    <w:rsid w:val="0072092E"/>
    <w:rsid w:val="007233F8"/>
    <w:rsid w:val="00723806"/>
    <w:rsid w:val="00730B38"/>
    <w:rsid w:val="00733828"/>
    <w:rsid w:val="007402FE"/>
    <w:rsid w:val="007459DC"/>
    <w:rsid w:val="00747298"/>
    <w:rsid w:val="00750C91"/>
    <w:rsid w:val="00753DD4"/>
    <w:rsid w:val="007541DC"/>
    <w:rsid w:val="00755021"/>
    <w:rsid w:val="00755252"/>
    <w:rsid w:val="0075536A"/>
    <w:rsid w:val="00756203"/>
    <w:rsid w:val="0075658D"/>
    <w:rsid w:val="00756D81"/>
    <w:rsid w:val="00760D35"/>
    <w:rsid w:val="00760E25"/>
    <w:rsid w:val="007611AA"/>
    <w:rsid w:val="00762224"/>
    <w:rsid w:val="0076482C"/>
    <w:rsid w:val="00766760"/>
    <w:rsid w:val="007676A3"/>
    <w:rsid w:val="00771342"/>
    <w:rsid w:val="007718EB"/>
    <w:rsid w:val="00772C65"/>
    <w:rsid w:val="00777221"/>
    <w:rsid w:val="00785193"/>
    <w:rsid w:val="00787B17"/>
    <w:rsid w:val="007905DE"/>
    <w:rsid w:val="00792C98"/>
    <w:rsid w:val="007965FB"/>
    <w:rsid w:val="007A0D4A"/>
    <w:rsid w:val="007A4C3B"/>
    <w:rsid w:val="007A6527"/>
    <w:rsid w:val="007B498A"/>
    <w:rsid w:val="007B5EFA"/>
    <w:rsid w:val="007C1B5A"/>
    <w:rsid w:val="007C3564"/>
    <w:rsid w:val="007C3853"/>
    <w:rsid w:val="007C3F37"/>
    <w:rsid w:val="007C48B3"/>
    <w:rsid w:val="007D00EE"/>
    <w:rsid w:val="007D0714"/>
    <w:rsid w:val="007D079E"/>
    <w:rsid w:val="007D1183"/>
    <w:rsid w:val="007D1DFD"/>
    <w:rsid w:val="007D2BF6"/>
    <w:rsid w:val="007D6AA3"/>
    <w:rsid w:val="007E2176"/>
    <w:rsid w:val="007E2E6F"/>
    <w:rsid w:val="007E5297"/>
    <w:rsid w:val="007E5E5D"/>
    <w:rsid w:val="007E7B23"/>
    <w:rsid w:val="007F198F"/>
    <w:rsid w:val="007F2B6A"/>
    <w:rsid w:val="007F3F0D"/>
    <w:rsid w:val="00800739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36ECA"/>
    <w:rsid w:val="00841C4E"/>
    <w:rsid w:val="00843B2F"/>
    <w:rsid w:val="00843CC8"/>
    <w:rsid w:val="0084479A"/>
    <w:rsid w:val="00844AC7"/>
    <w:rsid w:val="0084504D"/>
    <w:rsid w:val="00845B3F"/>
    <w:rsid w:val="00850128"/>
    <w:rsid w:val="00856505"/>
    <w:rsid w:val="008606B7"/>
    <w:rsid w:val="008634B1"/>
    <w:rsid w:val="00867B61"/>
    <w:rsid w:val="008704F5"/>
    <w:rsid w:val="008736B3"/>
    <w:rsid w:val="00875954"/>
    <w:rsid w:val="00877830"/>
    <w:rsid w:val="00877CAE"/>
    <w:rsid w:val="0088239C"/>
    <w:rsid w:val="00887CB1"/>
    <w:rsid w:val="008959F7"/>
    <w:rsid w:val="008A120A"/>
    <w:rsid w:val="008A147C"/>
    <w:rsid w:val="008A17B7"/>
    <w:rsid w:val="008A46E5"/>
    <w:rsid w:val="008A4E90"/>
    <w:rsid w:val="008B04CD"/>
    <w:rsid w:val="008B21A4"/>
    <w:rsid w:val="008C12A0"/>
    <w:rsid w:val="008C2B7C"/>
    <w:rsid w:val="008C5479"/>
    <w:rsid w:val="008C68C0"/>
    <w:rsid w:val="008C6C99"/>
    <w:rsid w:val="008C6F1F"/>
    <w:rsid w:val="008D00A5"/>
    <w:rsid w:val="008D15F4"/>
    <w:rsid w:val="008D215B"/>
    <w:rsid w:val="008D4457"/>
    <w:rsid w:val="008D7685"/>
    <w:rsid w:val="008E4BEF"/>
    <w:rsid w:val="008F01CF"/>
    <w:rsid w:val="008F0473"/>
    <w:rsid w:val="008F16BB"/>
    <w:rsid w:val="008F2E3C"/>
    <w:rsid w:val="008F4BE3"/>
    <w:rsid w:val="00905175"/>
    <w:rsid w:val="00905C74"/>
    <w:rsid w:val="00911156"/>
    <w:rsid w:val="00914B4C"/>
    <w:rsid w:val="009169AD"/>
    <w:rsid w:val="00921679"/>
    <w:rsid w:val="00926BF3"/>
    <w:rsid w:val="00926C7C"/>
    <w:rsid w:val="0092792C"/>
    <w:rsid w:val="00931D2B"/>
    <w:rsid w:val="00931F75"/>
    <w:rsid w:val="00935678"/>
    <w:rsid w:val="00936D7A"/>
    <w:rsid w:val="0094270C"/>
    <w:rsid w:val="00943B01"/>
    <w:rsid w:val="0094457A"/>
    <w:rsid w:val="00947240"/>
    <w:rsid w:val="00950CAE"/>
    <w:rsid w:val="00955533"/>
    <w:rsid w:val="009563EF"/>
    <w:rsid w:val="00960BA0"/>
    <w:rsid w:val="009612EF"/>
    <w:rsid w:val="009619B7"/>
    <w:rsid w:val="00970BFD"/>
    <w:rsid w:val="00970EC1"/>
    <w:rsid w:val="00971458"/>
    <w:rsid w:val="00972C71"/>
    <w:rsid w:val="00975790"/>
    <w:rsid w:val="009811E1"/>
    <w:rsid w:val="00981E07"/>
    <w:rsid w:val="0098403C"/>
    <w:rsid w:val="009841A3"/>
    <w:rsid w:val="0098468D"/>
    <w:rsid w:val="009854A5"/>
    <w:rsid w:val="0098677B"/>
    <w:rsid w:val="00986BDE"/>
    <w:rsid w:val="00986DEB"/>
    <w:rsid w:val="009903A7"/>
    <w:rsid w:val="009905B3"/>
    <w:rsid w:val="0099116B"/>
    <w:rsid w:val="00995B42"/>
    <w:rsid w:val="009A0368"/>
    <w:rsid w:val="009A0C67"/>
    <w:rsid w:val="009A2DA7"/>
    <w:rsid w:val="009A4684"/>
    <w:rsid w:val="009B27D9"/>
    <w:rsid w:val="009B3D69"/>
    <w:rsid w:val="009C3F65"/>
    <w:rsid w:val="009C4D07"/>
    <w:rsid w:val="009C6561"/>
    <w:rsid w:val="009C797D"/>
    <w:rsid w:val="009D0D9D"/>
    <w:rsid w:val="009D42AE"/>
    <w:rsid w:val="009E39AF"/>
    <w:rsid w:val="009E3C01"/>
    <w:rsid w:val="009E41C1"/>
    <w:rsid w:val="009E444A"/>
    <w:rsid w:val="009F04D8"/>
    <w:rsid w:val="009F093C"/>
    <w:rsid w:val="009F20BD"/>
    <w:rsid w:val="009F3DBD"/>
    <w:rsid w:val="009F5957"/>
    <w:rsid w:val="009F628A"/>
    <w:rsid w:val="00A02BEF"/>
    <w:rsid w:val="00A041B6"/>
    <w:rsid w:val="00A113A6"/>
    <w:rsid w:val="00A11D73"/>
    <w:rsid w:val="00A14481"/>
    <w:rsid w:val="00A1628B"/>
    <w:rsid w:val="00A229E7"/>
    <w:rsid w:val="00A23AA9"/>
    <w:rsid w:val="00A26EDE"/>
    <w:rsid w:val="00A279F0"/>
    <w:rsid w:val="00A303A9"/>
    <w:rsid w:val="00A30E4F"/>
    <w:rsid w:val="00A3355D"/>
    <w:rsid w:val="00A34780"/>
    <w:rsid w:val="00A374D0"/>
    <w:rsid w:val="00A4080C"/>
    <w:rsid w:val="00A43DA9"/>
    <w:rsid w:val="00A44C70"/>
    <w:rsid w:val="00A44CF4"/>
    <w:rsid w:val="00A470B2"/>
    <w:rsid w:val="00A47CF6"/>
    <w:rsid w:val="00A47F58"/>
    <w:rsid w:val="00A51FE1"/>
    <w:rsid w:val="00A56529"/>
    <w:rsid w:val="00A611A0"/>
    <w:rsid w:val="00A707E7"/>
    <w:rsid w:val="00A715BB"/>
    <w:rsid w:val="00A760F6"/>
    <w:rsid w:val="00A831DC"/>
    <w:rsid w:val="00A91C85"/>
    <w:rsid w:val="00A91E1B"/>
    <w:rsid w:val="00A9277A"/>
    <w:rsid w:val="00A92EAE"/>
    <w:rsid w:val="00A97163"/>
    <w:rsid w:val="00A97FEF"/>
    <w:rsid w:val="00AA0BCD"/>
    <w:rsid w:val="00AB0B7F"/>
    <w:rsid w:val="00AB2221"/>
    <w:rsid w:val="00AB2380"/>
    <w:rsid w:val="00AC1854"/>
    <w:rsid w:val="00AC1EFA"/>
    <w:rsid w:val="00AC2D72"/>
    <w:rsid w:val="00AD27DF"/>
    <w:rsid w:val="00AD6298"/>
    <w:rsid w:val="00AE20D9"/>
    <w:rsid w:val="00AE248E"/>
    <w:rsid w:val="00AE3CC5"/>
    <w:rsid w:val="00AE719F"/>
    <w:rsid w:val="00AF0ED4"/>
    <w:rsid w:val="00AF2168"/>
    <w:rsid w:val="00AF3EB2"/>
    <w:rsid w:val="00AF497F"/>
    <w:rsid w:val="00AF594D"/>
    <w:rsid w:val="00B03DF2"/>
    <w:rsid w:val="00B04998"/>
    <w:rsid w:val="00B0758A"/>
    <w:rsid w:val="00B11A84"/>
    <w:rsid w:val="00B20D56"/>
    <w:rsid w:val="00B21D93"/>
    <w:rsid w:val="00B2215F"/>
    <w:rsid w:val="00B25313"/>
    <w:rsid w:val="00B25676"/>
    <w:rsid w:val="00B26548"/>
    <w:rsid w:val="00B27FA2"/>
    <w:rsid w:val="00B325B0"/>
    <w:rsid w:val="00B4322F"/>
    <w:rsid w:val="00B47C92"/>
    <w:rsid w:val="00B508EA"/>
    <w:rsid w:val="00B52831"/>
    <w:rsid w:val="00B53BF0"/>
    <w:rsid w:val="00B54294"/>
    <w:rsid w:val="00B55A81"/>
    <w:rsid w:val="00B61467"/>
    <w:rsid w:val="00B61A29"/>
    <w:rsid w:val="00B646AB"/>
    <w:rsid w:val="00B64BED"/>
    <w:rsid w:val="00B66B3A"/>
    <w:rsid w:val="00B7286F"/>
    <w:rsid w:val="00B753BC"/>
    <w:rsid w:val="00B757EF"/>
    <w:rsid w:val="00B766E4"/>
    <w:rsid w:val="00B76AA5"/>
    <w:rsid w:val="00B77913"/>
    <w:rsid w:val="00B77AE9"/>
    <w:rsid w:val="00B81311"/>
    <w:rsid w:val="00B92B4F"/>
    <w:rsid w:val="00B9532D"/>
    <w:rsid w:val="00B95C9A"/>
    <w:rsid w:val="00BA1409"/>
    <w:rsid w:val="00BA17D2"/>
    <w:rsid w:val="00BA43D3"/>
    <w:rsid w:val="00BA4449"/>
    <w:rsid w:val="00BA5598"/>
    <w:rsid w:val="00BB2FA8"/>
    <w:rsid w:val="00BB3256"/>
    <w:rsid w:val="00BB7526"/>
    <w:rsid w:val="00BC3A06"/>
    <w:rsid w:val="00BC48F4"/>
    <w:rsid w:val="00BC5561"/>
    <w:rsid w:val="00BC659A"/>
    <w:rsid w:val="00BC69A8"/>
    <w:rsid w:val="00BD2361"/>
    <w:rsid w:val="00BD4714"/>
    <w:rsid w:val="00BD4DF6"/>
    <w:rsid w:val="00BE5CA3"/>
    <w:rsid w:val="00BE66F9"/>
    <w:rsid w:val="00BE7CFB"/>
    <w:rsid w:val="00BF2E01"/>
    <w:rsid w:val="00BF46B9"/>
    <w:rsid w:val="00BF634F"/>
    <w:rsid w:val="00C04052"/>
    <w:rsid w:val="00C118F5"/>
    <w:rsid w:val="00C121A2"/>
    <w:rsid w:val="00C1296C"/>
    <w:rsid w:val="00C136A0"/>
    <w:rsid w:val="00C15861"/>
    <w:rsid w:val="00C1604A"/>
    <w:rsid w:val="00C167FC"/>
    <w:rsid w:val="00C17284"/>
    <w:rsid w:val="00C21298"/>
    <w:rsid w:val="00C2618D"/>
    <w:rsid w:val="00C272E7"/>
    <w:rsid w:val="00C32166"/>
    <w:rsid w:val="00C379D6"/>
    <w:rsid w:val="00C4124A"/>
    <w:rsid w:val="00C448A8"/>
    <w:rsid w:val="00C457CB"/>
    <w:rsid w:val="00C46C3C"/>
    <w:rsid w:val="00C6228E"/>
    <w:rsid w:val="00C6332B"/>
    <w:rsid w:val="00C63C71"/>
    <w:rsid w:val="00C7379A"/>
    <w:rsid w:val="00C7761B"/>
    <w:rsid w:val="00C921D8"/>
    <w:rsid w:val="00C948E6"/>
    <w:rsid w:val="00CA170A"/>
    <w:rsid w:val="00CA2C59"/>
    <w:rsid w:val="00CA318B"/>
    <w:rsid w:val="00CA4697"/>
    <w:rsid w:val="00CB0524"/>
    <w:rsid w:val="00CB13BE"/>
    <w:rsid w:val="00CB1FA7"/>
    <w:rsid w:val="00CB55BA"/>
    <w:rsid w:val="00CB698F"/>
    <w:rsid w:val="00CB6E88"/>
    <w:rsid w:val="00CC18C1"/>
    <w:rsid w:val="00CC46FB"/>
    <w:rsid w:val="00CC5CA0"/>
    <w:rsid w:val="00CC6D9A"/>
    <w:rsid w:val="00CD0546"/>
    <w:rsid w:val="00CE2724"/>
    <w:rsid w:val="00CE4D04"/>
    <w:rsid w:val="00CE6C92"/>
    <w:rsid w:val="00CE7139"/>
    <w:rsid w:val="00CF0CA3"/>
    <w:rsid w:val="00CF241B"/>
    <w:rsid w:val="00CF3CA3"/>
    <w:rsid w:val="00D02A69"/>
    <w:rsid w:val="00D151EF"/>
    <w:rsid w:val="00D16AF2"/>
    <w:rsid w:val="00D20489"/>
    <w:rsid w:val="00D25BB4"/>
    <w:rsid w:val="00D27D61"/>
    <w:rsid w:val="00D322B3"/>
    <w:rsid w:val="00D3402E"/>
    <w:rsid w:val="00D3459C"/>
    <w:rsid w:val="00D372BE"/>
    <w:rsid w:val="00D42D85"/>
    <w:rsid w:val="00D431B2"/>
    <w:rsid w:val="00D43524"/>
    <w:rsid w:val="00D4371F"/>
    <w:rsid w:val="00D51BA5"/>
    <w:rsid w:val="00D5681B"/>
    <w:rsid w:val="00D6414A"/>
    <w:rsid w:val="00D64307"/>
    <w:rsid w:val="00D645BA"/>
    <w:rsid w:val="00D659CF"/>
    <w:rsid w:val="00D66FB8"/>
    <w:rsid w:val="00D7366E"/>
    <w:rsid w:val="00D76E7A"/>
    <w:rsid w:val="00D80E5A"/>
    <w:rsid w:val="00D818B8"/>
    <w:rsid w:val="00D82AA4"/>
    <w:rsid w:val="00D94AE6"/>
    <w:rsid w:val="00DA00C3"/>
    <w:rsid w:val="00DA2DC4"/>
    <w:rsid w:val="00DA2F24"/>
    <w:rsid w:val="00DA6D04"/>
    <w:rsid w:val="00DB1108"/>
    <w:rsid w:val="00DB2B58"/>
    <w:rsid w:val="00DB3653"/>
    <w:rsid w:val="00DC4A6D"/>
    <w:rsid w:val="00DD10D7"/>
    <w:rsid w:val="00DD1854"/>
    <w:rsid w:val="00DD2E77"/>
    <w:rsid w:val="00DD772B"/>
    <w:rsid w:val="00DD78A8"/>
    <w:rsid w:val="00DE265A"/>
    <w:rsid w:val="00DE278F"/>
    <w:rsid w:val="00DF0339"/>
    <w:rsid w:val="00E0627B"/>
    <w:rsid w:val="00E12640"/>
    <w:rsid w:val="00E13DAC"/>
    <w:rsid w:val="00E143C3"/>
    <w:rsid w:val="00E20783"/>
    <w:rsid w:val="00E25721"/>
    <w:rsid w:val="00E25C9F"/>
    <w:rsid w:val="00E36FE3"/>
    <w:rsid w:val="00E37C3A"/>
    <w:rsid w:val="00E4372A"/>
    <w:rsid w:val="00E5153A"/>
    <w:rsid w:val="00E5200A"/>
    <w:rsid w:val="00E527E2"/>
    <w:rsid w:val="00E55D45"/>
    <w:rsid w:val="00E572FE"/>
    <w:rsid w:val="00E578D2"/>
    <w:rsid w:val="00E613CC"/>
    <w:rsid w:val="00E616ED"/>
    <w:rsid w:val="00E62B49"/>
    <w:rsid w:val="00E65EFD"/>
    <w:rsid w:val="00E672A6"/>
    <w:rsid w:val="00E70B2A"/>
    <w:rsid w:val="00E71C1B"/>
    <w:rsid w:val="00E72189"/>
    <w:rsid w:val="00E830D5"/>
    <w:rsid w:val="00E85EDF"/>
    <w:rsid w:val="00E910A8"/>
    <w:rsid w:val="00E936E0"/>
    <w:rsid w:val="00E94A10"/>
    <w:rsid w:val="00E95DF3"/>
    <w:rsid w:val="00E97532"/>
    <w:rsid w:val="00E97917"/>
    <w:rsid w:val="00EA07BB"/>
    <w:rsid w:val="00EA5EFA"/>
    <w:rsid w:val="00EB034D"/>
    <w:rsid w:val="00EB54F4"/>
    <w:rsid w:val="00EB696E"/>
    <w:rsid w:val="00EC6EB0"/>
    <w:rsid w:val="00ED5F30"/>
    <w:rsid w:val="00EE35FE"/>
    <w:rsid w:val="00EE3E8D"/>
    <w:rsid w:val="00EE47C9"/>
    <w:rsid w:val="00EE5D64"/>
    <w:rsid w:val="00EF2771"/>
    <w:rsid w:val="00EF3712"/>
    <w:rsid w:val="00EF5544"/>
    <w:rsid w:val="00F02059"/>
    <w:rsid w:val="00F02F29"/>
    <w:rsid w:val="00F03564"/>
    <w:rsid w:val="00F0799A"/>
    <w:rsid w:val="00F13F6B"/>
    <w:rsid w:val="00F14A18"/>
    <w:rsid w:val="00F15093"/>
    <w:rsid w:val="00F173E8"/>
    <w:rsid w:val="00F22945"/>
    <w:rsid w:val="00F27F36"/>
    <w:rsid w:val="00F322E6"/>
    <w:rsid w:val="00F3361D"/>
    <w:rsid w:val="00F347DB"/>
    <w:rsid w:val="00F41445"/>
    <w:rsid w:val="00F44B2F"/>
    <w:rsid w:val="00F50845"/>
    <w:rsid w:val="00F57FD9"/>
    <w:rsid w:val="00F62354"/>
    <w:rsid w:val="00F63EE0"/>
    <w:rsid w:val="00F703D3"/>
    <w:rsid w:val="00F800DD"/>
    <w:rsid w:val="00F81B95"/>
    <w:rsid w:val="00F83CBD"/>
    <w:rsid w:val="00F92518"/>
    <w:rsid w:val="00F97F52"/>
    <w:rsid w:val="00FA2D2D"/>
    <w:rsid w:val="00FA526E"/>
    <w:rsid w:val="00FB1257"/>
    <w:rsid w:val="00FB2CD7"/>
    <w:rsid w:val="00FB329B"/>
    <w:rsid w:val="00FB6D00"/>
    <w:rsid w:val="00FB6EF4"/>
    <w:rsid w:val="00FC1D96"/>
    <w:rsid w:val="00FC3E66"/>
    <w:rsid w:val="00FC40BC"/>
    <w:rsid w:val="00FD1313"/>
    <w:rsid w:val="00FD1565"/>
    <w:rsid w:val="00FE02FA"/>
    <w:rsid w:val="00FE3401"/>
    <w:rsid w:val="00FF0701"/>
    <w:rsid w:val="00FF17FE"/>
    <w:rsid w:val="00FF1CF2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E6E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customStyle="1" w:styleId="msonormal0">
    <w:name w:val="msonormal"/>
    <w:basedOn w:val="Normal"/>
    <w:rsid w:val="00716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Hyperlink">
    <w:name w:val="Hyperlink"/>
    <w:basedOn w:val="DefaultParagraphFont"/>
    <w:uiPriority w:val="99"/>
    <w:semiHidden/>
    <w:unhideWhenUsed/>
    <w:rsid w:val="00CC5CA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51512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68A4F-F272-4EBD-9CB7-A6DA0C07DB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3</Pages>
  <Words>4529</Words>
  <Characters>21235</Characters>
  <Application>Microsoft Office Word</Application>
  <DocSecurity>0</DocSecurity>
  <Lines>1478</Lines>
  <Paragraphs>9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9</cp:revision>
  <dcterms:created xsi:type="dcterms:W3CDTF">2022-03-26T00:12:00Z</dcterms:created>
  <dcterms:modified xsi:type="dcterms:W3CDTF">2023-12-04T07:0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f2970e642b8c5aec1d8d5e279a18221946ef653730886edbd786b8962aba3512</vt:lpwstr>
  </property>
  <property fmtid="{D5CDD505-2E9C-101B-9397-08002B2CF9AE}" pid="5" name="MSIP_Label_c1019aa4-092a-489f-a93b-50ae2bbd82bd_Enabled">
    <vt:lpwstr>true</vt:lpwstr>
  </property>
  <property fmtid="{D5CDD505-2E9C-101B-9397-08002B2CF9AE}" pid="6" name="MSIP_Label_c1019aa4-092a-489f-a93b-50ae2bbd82bd_SetDate">
    <vt:lpwstr>2023-01-05T03:45:31Z</vt:lpwstr>
  </property>
  <property fmtid="{D5CDD505-2E9C-101B-9397-08002B2CF9AE}" pid="7" name="MSIP_Label_c1019aa4-092a-489f-a93b-50ae2bbd82bd_Method">
    <vt:lpwstr>Standard</vt:lpwstr>
  </property>
  <property fmtid="{D5CDD505-2E9C-101B-9397-08002B2CF9AE}" pid="8" name="MSIP_Label_c1019aa4-092a-489f-a93b-50ae2bbd82bd_Name">
    <vt:lpwstr>defa4170-0d19-0005-0004-bc88714345d2</vt:lpwstr>
  </property>
  <property fmtid="{D5CDD505-2E9C-101B-9397-08002B2CF9AE}" pid="9" name="MSIP_Label_c1019aa4-092a-489f-a93b-50ae2bbd82bd_SiteId">
    <vt:lpwstr>6a3a435d-3aa3-47a8-87fa-0e6bd220e179</vt:lpwstr>
  </property>
  <property fmtid="{D5CDD505-2E9C-101B-9397-08002B2CF9AE}" pid="10" name="MSIP_Label_c1019aa4-092a-489f-a93b-50ae2bbd82bd_ActionId">
    <vt:lpwstr>e6a797ed-c4d7-4d9c-9dda-a644e72f9517</vt:lpwstr>
  </property>
  <property fmtid="{D5CDD505-2E9C-101B-9397-08002B2CF9AE}" pid="11" name="MSIP_Label_c1019aa4-092a-489f-a93b-50ae2bbd82bd_ContentBits">
    <vt:lpwstr>0</vt:lpwstr>
  </property>
  <property fmtid="{D5CDD505-2E9C-101B-9397-08002B2CF9AE}" pid="12" name="_MarkAsFinal">
    <vt:bool>true</vt:bool>
  </property>
  <property fmtid="{D5CDD505-2E9C-101B-9397-08002B2CF9AE}" pid="13" name="Order">
    <vt:r8>1019167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bservation-based assessments (e.g. working with clients or team environment)</vt:lpwstr>
  </property>
  <property fmtid="{D5CDD505-2E9C-101B-9397-08002B2CF9AE}" pid="16" name="xd_ProgID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Nameofdocument">
    <vt:lpwstr>Observation Form</vt:lpwstr>
  </property>
  <property fmtid="{D5CDD505-2E9C-101B-9397-08002B2CF9AE}" pid="20" name="_ExtendedDescription">
    <vt:lpwstr/>
  </property>
  <property fmtid="{D5CDD505-2E9C-101B-9397-08002B2CF9AE}" pid="21" name="TriggerFlowInfo">
    <vt:lpwstr/>
  </property>
</Properties>
</file>